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w:t>
      </w:r>
      <w:proofErr w:type="spellStart"/>
      <w:r>
        <w:t>Niyat</w:t>
      </w:r>
      <w:proofErr w:type="spellEnd"/>
      <w:r>
        <w:t>” and description of “</w:t>
      </w:r>
      <w:proofErr w:type="spellStart"/>
      <w:r>
        <w:t>Ahsaan</w:t>
      </w:r>
      <w:proofErr w:type="spellEnd"/>
      <w:r>
        <w:t>”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 xml:space="preserve">Then we add some file named </w:t>
      </w:r>
      <w:proofErr w:type="spellStart"/>
      <w:r w:rsidR="00563224">
        <w:t>MC_Progress</w:t>
      </w:r>
      <w:proofErr w:type="spellEnd"/>
      <w:r w:rsidR="00563224">
        <w:t xml:space="preserve">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 xml:space="preserve">Now the controls shifted to </w:t>
      </w:r>
      <w:proofErr w:type="spellStart"/>
      <w:r>
        <w:t>newBranch</w:t>
      </w:r>
      <w:proofErr w:type="spellEnd"/>
      <w:r>
        <w:t xml:space="preserve">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w:t>
      </w:r>
      <w:proofErr w:type="spellStart"/>
      <w:r>
        <w:t>ho</w:t>
      </w:r>
      <w:proofErr w:type="spellEnd"/>
      <w:r>
        <w:t xml:space="preserve">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instead of directly pushing, after deleting branch you should run git add .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rPr>
          <w:noProof/>
        </w:rPr>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w:t>
      </w:r>
      <w:proofErr w:type="spellStart"/>
      <w:r w:rsidRPr="00A26175">
        <w:t>com.example.myfirstapp</w:t>
      </w:r>
      <w:proofErr w:type="spellEnd"/>
      <w:r w:rsidRPr="00A26175">
        <w:t>"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 xml:space="preserve">Use legacy </w:t>
      </w:r>
      <w:proofErr w:type="spellStart"/>
      <w:r w:rsidRPr="00A26175">
        <w:rPr>
          <w:rFonts w:ascii="Roboto" w:eastAsia="Times New Roman" w:hAnsi="Roboto" w:cs="Times New Roman"/>
          <w:b/>
          <w:bCs/>
          <w:color w:val="202124"/>
          <w:sz w:val="24"/>
          <w:szCs w:val="24"/>
        </w:rPr>
        <w:t>android.support</w:t>
      </w:r>
      <w:proofErr w:type="spellEnd"/>
      <w:r w:rsidRPr="00A26175">
        <w:rPr>
          <w:rFonts w:ascii="Roboto" w:eastAsia="Times New Roman" w:hAnsi="Roboto" w:cs="Times New Roman"/>
          <w:b/>
          <w:bCs/>
          <w:color w:val="202124"/>
          <w:sz w:val="24"/>
          <w:szCs w:val="24"/>
        </w:rPr>
        <w:t xml:space="preserve">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rPr>
          <w:noProof/>
        </w:rPr>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 xml:space="preserve">app &gt; java &gt; </w:t>
      </w:r>
      <w:proofErr w:type="spellStart"/>
      <w:r>
        <w:t>com.example.myfirstapp</w:t>
      </w:r>
      <w:proofErr w:type="spellEnd"/>
      <w:r>
        <w:t xml:space="preserve"> &gt; </w:t>
      </w:r>
      <w:proofErr w:type="spellStart"/>
      <w:r>
        <w:t>MainActivity</w:t>
      </w:r>
      <w:proofErr w:type="spellEnd"/>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 xml:space="preserve">This XML file defines the layout for the activity's user interface (UI). It contains a </w:t>
      </w:r>
      <w:proofErr w:type="spellStart"/>
      <w:r>
        <w:t>TextView</w:t>
      </w:r>
      <w:proofErr w:type="spellEnd"/>
      <w:r>
        <w:t xml:space="preserve">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 xml:space="preserve">Gradle Scripts &gt; </w:t>
      </w:r>
      <w:proofErr w:type="spellStart"/>
      <w:r>
        <w:t>build.gradle</w:t>
      </w:r>
      <w:proofErr w:type="spellEnd"/>
    </w:p>
    <w:p w14:paraId="62142166" w14:textId="2ED8E15C" w:rsidR="00A26175" w:rsidRDefault="00A26175" w:rsidP="00A26175">
      <w:r>
        <w:t xml:space="preserve">There are two files with this name: one for the project, "Project: </w:t>
      </w:r>
      <w:proofErr w:type="spellStart"/>
      <w:r>
        <w:t>My_First_App</w:t>
      </w:r>
      <w:proofErr w:type="spellEnd"/>
      <w:r>
        <w:t xml:space="preserve">," and one for the app module, "Module: </w:t>
      </w:r>
      <w:proofErr w:type="spellStart"/>
      <w:r>
        <w:t>My_First_App.app</w:t>
      </w:r>
      <w:proofErr w:type="spellEnd"/>
      <w:r>
        <w:t xml:space="preserve">." Each module has its own </w:t>
      </w:r>
      <w:proofErr w:type="spellStart"/>
      <w:r>
        <w:t>build.gradle</w:t>
      </w:r>
      <w:proofErr w:type="spellEnd"/>
      <w:r>
        <w:t xml:space="preserve"> file, but this project currently has just one module. Use each module's </w:t>
      </w:r>
      <w:proofErr w:type="spellStart"/>
      <w:r>
        <w:t>build.gradle</w:t>
      </w:r>
      <w:proofErr w:type="spellEnd"/>
      <w:r>
        <w:t xml:space="preserv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 xml:space="preserve">Constraint Layout is a </w:t>
      </w:r>
      <w:proofErr w:type="spellStart"/>
      <w:r w:rsidRPr="00E61135">
        <w:rPr>
          <w:bCs/>
        </w:rPr>
        <w:t>ViewGroup</w:t>
      </w:r>
      <w:proofErr w:type="spellEnd"/>
      <w:r w:rsidRPr="00E61135">
        <w:rPr>
          <w:bCs/>
        </w:rPr>
        <w:t xml:space="preserve"> (i.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rPr>
          <w:noProof/>
        </w:rPr>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rPr>
          <w:noProof/>
        </w:rPr>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rPr>
          <w:noProof/>
        </w:rPr>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rPr>
          <w:noProof/>
        </w:rPr>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 xml:space="preserve">On </w:t>
      </w:r>
      <w:proofErr w:type="spellStart"/>
      <w:r w:rsidRPr="0055647A">
        <w:rPr>
          <w:bCs/>
        </w:rPr>
        <w:t>MainActivity</w:t>
      </w:r>
      <w:proofErr w:type="spellEnd"/>
      <w:r w:rsidRPr="0055647A">
        <w:rPr>
          <w:bCs/>
        </w:rPr>
        <w:t xml:space="preserve">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4A3356C7" w:rsidR="0055647A" w:rsidRDefault="00791580" w:rsidP="002C3672">
      <w:r>
        <w:rPr>
          <w:noProof/>
        </w:rPr>
        <w:lastRenderedPageBreak/>
        <w:drawing>
          <wp:inline distT="0" distB="0" distL="0" distR="0" wp14:anchorId="2DD8A437" wp14:editId="4267F62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 xml:space="preserve">Step 03: </w:t>
      </w:r>
      <w:r w:rsidRPr="00791580">
        <w:t xml:space="preserve">On click of Website Button we call the function of </w:t>
      </w:r>
      <w:proofErr w:type="spellStart"/>
      <w:r w:rsidRPr="00791580">
        <w:t>ShowWebsite</w:t>
      </w:r>
      <w:proofErr w:type="spellEnd"/>
      <w:r w:rsidRPr="00791580">
        <w:t>, in which website is open.</w:t>
      </w:r>
    </w:p>
    <w:p w14:paraId="2DBC8CB3" w14:textId="23138C79" w:rsidR="00791580" w:rsidRDefault="00791580" w:rsidP="002C3672">
      <w:r>
        <w:rPr>
          <w:noProof/>
        </w:rPr>
        <w:drawing>
          <wp:inline distT="0" distB="0" distL="0" distR="0" wp14:anchorId="5DAFB077" wp14:editId="785B61B2">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BA381AA"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5D730B5" w:rsidR="00791580" w:rsidRDefault="00791580" w:rsidP="002C3672">
      <w:pPr>
        <w:rPr>
          <w:b/>
          <w:bCs/>
        </w:rPr>
      </w:pPr>
      <w:r w:rsidRPr="00791580">
        <w:rPr>
          <w:b/>
          <w:bCs/>
        </w:rPr>
        <w:t>Explicit Intents</w:t>
      </w:r>
    </w:p>
    <w:p w14:paraId="00F5DC2B" w14:textId="62F562AB" w:rsidR="00853163" w:rsidRPr="00853163" w:rsidRDefault="00853163" w:rsidP="00853163">
      <w:r>
        <w:t>Android Explicit intent specifies the component to be invoked from activity. In other words, we can call another activity in android by explicit intent. We can also pass the information from one activity to another using explicit intent.</w:t>
      </w:r>
    </w:p>
    <w:p w14:paraId="5454D037" w14:textId="7AD71E39" w:rsidR="00791580" w:rsidRDefault="00FA41CC" w:rsidP="002C3672">
      <w:r>
        <w:rPr>
          <w:noProof/>
        </w:rPr>
        <w:drawing>
          <wp:anchor distT="0" distB="0" distL="114300" distR="114300" simplePos="0" relativeHeight="251671552" behindDoc="0" locked="0" layoutInCell="1" allowOverlap="1" wp14:anchorId="575494BF" wp14:editId="2F7AE23D">
            <wp:simplePos x="0" y="0"/>
            <wp:positionH relativeFrom="margin">
              <wp:posOffset>1123950</wp:posOffset>
            </wp:positionH>
            <wp:positionV relativeFrom="paragraph">
              <wp:posOffset>203835</wp:posOffset>
            </wp:positionV>
            <wp:extent cx="3378200" cy="3676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8200" cy="3676650"/>
                    </a:xfrm>
                    <a:prstGeom prst="rect">
                      <a:avLst/>
                    </a:prstGeom>
                  </pic:spPr>
                </pic:pic>
              </a:graphicData>
            </a:graphic>
            <wp14:sizeRelH relativeFrom="margin">
              <wp14:pctWidth>0</wp14:pctWidth>
            </wp14:sizeRelH>
            <wp14:sizeRelV relativeFrom="margin">
              <wp14:pctHeight>0</wp14:pctHeight>
            </wp14:sizeRelV>
          </wp:anchor>
        </w:drawing>
      </w:r>
      <w:r w:rsidR="00853163" w:rsidRPr="00FA41CC">
        <w:rPr>
          <w:b/>
          <w:bCs/>
        </w:rPr>
        <w:t>Step01:</w:t>
      </w:r>
      <w:r w:rsidR="00853163">
        <w:t xml:space="preserve"> Firstly, we create first activity</w:t>
      </w:r>
      <w:r>
        <w:t xml:space="preserve"> like below</w:t>
      </w:r>
    </w:p>
    <w:p w14:paraId="0FCE183A" w14:textId="29AF6453" w:rsidR="00FA41CC" w:rsidRDefault="00FA41CC" w:rsidP="002C3672"/>
    <w:p w14:paraId="48A8821E" w14:textId="03949B0F" w:rsidR="00FA41CC" w:rsidRDefault="00FA41CC" w:rsidP="002C3672"/>
    <w:p w14:paraId="770D3FF9" w14:textId="525C3622" w:rsidR="00FA41CC" w:rsidRDefault="00FA41CC" w:rsidP="002C3672"/>
    <w:p w14:paraId="369587CD" w14:textId="218787F6" w:rsidR="00FA41CC" w:rsidRDefault="00FA41CC" w:rsidP="002C3672"/>
    <w:p w14:paraId="67779C97" w14:textId="72BF3DD8" w:rsidR="00FA41CC" w:rsidRDefault="00FA41CC" w:rsidP="002C3672"/>
    <w:p w14:paraId="2DB48460" w14:textId="014728ED" w:rsidR="00FA41CC" w:rsidRDefault="00FA41CC" w:rsidP="002C3672"/>
    <w:p w14:paraId="21F9BB9B" w14:textId="049EE2EF" w:rsidR="00FA41CC" w:rsidRDefault="00FA41CC" w:rsidP="002C3672"/>
    <w:p w14:paraId="5E749D96" w14:textId="3ACE72E0" w:rsidR="00FA41CC" w:rsidRDefault="00FA41CC" w:rsidP="002C3672"/>
    <w:p w14:paraId="1D19C269" w14:textId="0043F11E" w:rsidR="00FA41CC" w:rsidRDefault="00FA41CC" w:rsidP="002C3672"/>
    <w:p w14:paraId="4985BD80" w14:textId="2AC3BAC8" w:rsidR="00FA41CC" w:rsidRDefault="00FA41CC" w:rsidP="002C3672"/>
    <w:p w14:paraId="31E1665F" w14:textId="2F210A94" w:rsidR="00FA41CC" w:rsidRDefault="00FA41CC" w:rsidP="002C3672"/>
    <w:p w14:paraId="219F8EDC" w14:textId="01383F27" w:rsidR="00FA41CC" w:rsidRDefault="00FA41CC" w:rsidP="002C3672"/>
    <w:p w14:paraId="1B7ED7FA" w14:textId="6C304C1D" w:rsidR="00FA41CC" w:rsidRDefault="00FA41CC" w:rsidP="002C3672"/>
    <w:p w14:paraId="13E4DA84" w14:textId="0375BB00" w:rsidR="00FA41CC" w:rsidRDefault="00FA41CC" w:rsidP="002C3672">
      <w:r w:rsidRPr="00FA41CC">
        <w:rPr>
          <w:b/>
          <w:bCs/>
        </w:rPr>
        <w:lastRenderedPageBreak/>
        <w:t>Step02:</w:t>
      </w:r>
      <w:r>
        <w:rPr>
          <w:b/>
          <w:bCs/>
        </w:rPr>
        <w:t xml:space="preserve"> </w:t>
      </w:r>
      <w:r>
        <w:t>Now we create 2</w:t>
      </w:r>
      <w:r w:rsidRPr="00FA41CC">
        <w:rPr>
          <w:vertAlign w:val="superscript"/>
        </w:rPr>
        <w:t>nd</w:t>
      </w:r>
      <w:r>
        <w:t xml:space="preserve"> activity</w:t>
      </w:r>
    </w:p>
    <w:p w14:paraId="10515EE3" w14:textId="77777777" w:rsidR="00FA41CC" w:rsidRDefault="00FA41CC" w:rsidP="002C3672"/>
    <w:p w14:paraId="6EDE6C40" w14:textId="77777777" w:rsidR="00FA41CC" w:rsidRDefault="00FA41CC" w:rsidP="002C3672"/>
    <w:p w14:paraId="1EFA0A7B" w14:textId="77777777" w:rsidR="00FA41CC" w:rsidRDefault="00FA41CC" w:rsidP="002C3672"/>
    <w:p w14:paraId="7A2A1C23" w14:textId="77777777" w:rsidR="00FA41CC" w:rsidRDefault="00FA41CC" w:rsidP="002C3672"/>
    <w:p w14:paraId="08737125" w14:textId="77777777" w:rsidR="00FA41CC" w:rsidRDefault="00FA41CC" w:rsidP="002C3672"/>
    <w:p w14:paraId="50A83877" w14:textId="77777777" w:rsidR="00FA41CC" w:rsidRDefault="00FA41CC" w:rsidP="002C3672"/>
    <w:p w14:paraId="543B8570" w14:textId="77777777" w:rsidR="00FA41CC" w:rsidRDefault="00FA41CC" w:rsidP="002C3672"/>
    <w:p w14:paraId="2B89A072" w14:textId="77777777" w:rsidR="00FA41CC" w:rsidRDefault="00FA41CC" w:rsidP="002C3672"/>
    <w:p w14:paraId="10852374" w14:textId="77777777" w:rsidR="00FA41CC" w:rsidRDefault="00FA41CC" w:rsidP="002C3672"/>
    <w:p w14:paraId="4C4D7E0B" w14:textId="77777777" w:rsidR="00FA41CC" w:rsidRDefault="00FA41CC" w:rsidP="002C3672"/>
    <w:p w14:paraId="39CC7606" w14:textId="77777777" w:rsidR="00FA41CC" w:rsidRDefault="00FA41CC" w:rsidP="002C3672"/>
    <w:p w14:paraId="56BA686E" w14:textId="77777777" w:rsidR="00FA41CC" w:rsidRDefault="00FA41CC" w:rsidP="002C3672"/>
    <w:p w14:paraId="1EF10F02" w14:textId="77777777" w:rsidR="00FA41CC" w:rsidRDefault="00FA41CC" w:rsidP="002C3672"/>
    <w:p w14:paraId="544FFF17" w14:textId="77777777" w:rsidR="00FA41CC" w:rsidRDefault="00FA41CC" w:rsidP="002C3672"/>
    <w:p w14:paraId="625974CB" w14:textId="77777777" w:rsidR="00FA41CC" w:rsidRDefault="00FA41CC" w:rsidP="002C3672"/>
    <w:p w14:paraId="39437FC3" w14:textId="77777777" w:rsidR="00FA41CC" w:rsidRDefault="00FA41CC" w:rsidP="002C3672"/>
    <w:p w14:paraId="439828FD" w14:textId="77777777" w:rsidR="00FA41CC" w:rsidRDefault="00FA41CC" w:rsidP="002C3672"/>
    <w:p w14:paraId="431372E0" w14:textId="77777777" w:rsidR="00FA41CC" w:rsidRDefault="00FA41CC" w:rsidP="002C3672"/>
    <w:p w14:paraId="7014C9BD" w14:textId="77777777" w:rsidR="00FA41CC" w:rsidRDefault="00FA41CC" w:rsidP="002C3672"/>
    <w:p w14:paraId="6A169669" w14:textId="77777777" w:rsidR="00FA41CC" w:rsidRDefault="00FA41CC" w:rsidP="002C3672"/>
    <w:p w14:paraId="18C172F7" w14:textId="77777777" w:rsidR="00FA41CC" w:rsidRDefault="00FA41CC" w:rsidP="002C3672"/>
    <w:p w14:paraId="30825014" w14:textId="77777777" w:rsidR="00FA41CC" w:rsidRDefault="00FA41CC" w:rsidP="002C3672"/>
    <w:p w14:paraId="5693B2E2" w14:textId="3DDDBDC4" w:rsidR="00FA41CC" w:rsidRDefault="00FA41CC" w:rsidP="002C3672">
      <w:r>
        <w:rPr>
          <w:noProof/>
        </w:rPr>
        <w:drawing>
          <wp:anchor distT="0" distB="0" distL="114300" distR="114300" simplePos="0" relativeHeight="251672576" behindDoc="0" locked="0" layoutInCell="1" allowOverlap="1" wp14:anchorId="4A7314BC" wp14:editId="6ADB8638">
            <wp:simplePos x="0" y="0"/>
            <wp:positionH relativeFrom="column">
              <wp:posOffset>0</wp:posOffset>
            </wp:positionH>
            <wp:positionV relativeFrom="page">
              <wp:posOffset>1200150</wp:posOffset>
            </wp:positionV>
            <wp:extent cx="5924550" cy="61055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4550" cy="6105525"/>
                    </a:xfrm>
                    <a:prstGeom prst="rect">
                      <a:avLst/>
                    </a:prstGeom>
                  </pic:spPr>
                </pic:pic>
              </a:graphicData>
            </a:graphic>
          </wp:anchor>
        </w:drawing>
      </w:r>
      <w:r>
        <w:t>So we can call 2</w:t>
      </w:r>
      <w:r w:rsidRPr="00FA41CC">
        <w:rPr>
          <w:vertAlign w:val="superscript"/>
        </w:rPr>
        <w:t>nd</w:t>
      </w:r>
      <w:r>
        <w:t xml:space="preserve"> activity from 1</w:t>
      </w:r>
      <w:r w:rsidRPr="00FA41CC">
        <w:rPr>
          <w:vertAlign w:val="superscript"/>
        </w:rPr>
        <w:t>st</w:t>
      </w:r>
      <w:r>
        <w:t xml:space="preserve"> and 1</w:t>
      </w:r>
      <w:r w:rsidRPr="00FA41CC">
        <w:rPr>
          <w:vertAlign w:val="superscript"/>
        </w:rPr>
        <w:t>st</w:t>
      </w:r>
      <w:r>
        <w:t xml:space="preserve"> from 2</w:t>
      </w:r>
      <w:r w:rsidRPr="00FA41CC">
        <w:rPr>
          <w:vertAlign w:val="superscript"/>
        </w:rPr>
        <w:t>nd</w:t>
      </w:r>
      <w:r>
        <w:t>.</w:t>
      </w:r>
    </w:p>
    <w:p w14:paraId="72B25116" w14:textId="449DB09A" w:rsidR="00FA41CC" w:rsidRDefault="00FA41CC" w:rsidP="002C3672"/>
    <w:p w14:paraId="708CCEB9" w14:textId="64E373AF" w:rsidR="00EB5566" w:rsidRDefault="00EB5566" w:rsidP="002C3672"/>
    <w:p w14:paraId="04D9F0BF" w14:textId="37F57FA4" w:rsidR="00EB5566" w:rsidRDefault="00EB5566" w:rsidP="002C3672"/>
    <w:p w14:paraId="602E8F84" w14:textId="7544AC18" w:rsidR="00EB5566" w:rsidRDefault="00EB5566" w:rsidP="002C3672"/>
    <w:p w14:paraId="668AF932" w14:textId="7C86E354" w:rsidR="00EB5566" w:rsidRDefault="00EB5566" w:rsidP="002C3672"/>
    <w:p w14:paraId="77BB8313" w14:textId="21ECDAD3" w:rsidR="00EB5566" w:rsidRPr="00430711" w:rsidRDefault="00EB5566" w:rsidP="00EB5566">
      <w:pPr>
        <w:pStyle w:val="Heading2"/>
        <w:jc w:val="center"/>
        <w:rPr>
          <w:b/>
          <w:bCs/>
          <w:u w:val="single"/>
        </w:rPr>
      </w:pPr>
      <w:r w:rsidRPr="00430711">
        <w:rPr>
          <w:b/>
          <w:bCs/>
          <w:highlight w:val="green"/>
          <w:u w:val="single"/>
        </w:rPr>
        <w:lastRenderedPageBreak/>
        <w:t xml:space="preserve">Lecture </w:t>
      </w:r>
      <w:r>
        <w:rPr>
          <w:b/>
          <w:bCs/>
          <w:highlight w:val="green"/>
          <w:u w:val="single"/>
        </w:rPr>
        <w:t>8</w:t>
      </w:r>
    </w:p>
    <w:p w14:paraId="5DCC0A7F" w14:textId="279E10E2" w:rsidR="00EB5566" w:rsidRDefault="00EB5566" w:rsidP="002C3672">
      <w:pPr>
        <w:rPr>
          <w:b/>
          <w:bCs/>
        </w:rPr>
      </w:pPr>
      <w:r w:rsidRPr="00EB5566">
        <w:rPr>
          <w:b/>
          <w:bCs/>
        </w:rPr>
        <w:t>Activity</w:t>
      </w:r>
      <w:r>
        <w:t xml:space="preserve"> </w:t>
      </w:r>
      <w:r w:rsidRPr="00EB5566">
        <w:rPr>
          <w:b/>
          <w:bCs/>
        </w:rPr>
        <w:t>Life</w:t>
      </w:r>
      <w:r>
        <w:t xml:space="preserve"> </w:t>
      </w:r>
      <w:r w:rsidRPr="00EB5566">
        <w:rPr>
          <w:b/>
          <w:bCs/>
        </w:rPr>
        <w:t>Cycle</w:t>
      </w:r>
    </w:p>
    <w:p w14:paraId="75FA7D00" w14:textId="32DD6EEB" w:rsidR="00EB5566" w:rsidRDefault="00EB5566" w:rsidP="002C3672">
      <w:r w:rsidRPr="00EB5566">
        <w:t xml:space="preserve">Android Activity Lifecycle is controlled by 7 methods of </w:t>
      </w:r>
      <w:proofErr w:type="spellStart"/>
      <w:r w:rsidRPr="00EB5566">
        <w:t>android.app.Activity</w:t>
      </w:r>
      <w:proofErr w:type="spellEnd"/>
      <w:r w:rsidRPr="00EB5566">
        <w:t xml:space="preserve"> class. An activity is the single screen in android. It is like window or frame of Java.</w:t>
      </w:r>
    </w:p>
    <w:p w14:paraId="5A64232C" w14:textId="74AB00BB" w:rsidR="00EB5566" w:rsidRDefault="00EB5566" w:rsidP="002C3672"/>
    <w:p w14:paraId="57E073AB" w14:textId="08390342" w:rsidR="00EB5566" w:rsidRDefault="00EB5566" w:rsidP="002C3672"/>
    <w:p w14:paraId="2FF52706" w14:textId="7A23BD2F" w:rsidR="00EB5566" w:rsidRDefault="00EB5566" w:rsidP="002C3672"/>
    <w:p w14:paraId="33F61CFA" w14:textId="72899EE1" w:rsidR="00EB5566" w:rsidRDefault="00EB5566" w:rsidP="002C3672"/>
    <w:p w14:paraId="56E4B4B0" w14:textId="2147AFCD" w:rsidR="00EB5566" w:rsidRDefault="00EB5566" w:rsidP="002C3672"/>
    <w:p w14:paraId="294FED3A" w14:textId="4DAFAA8E" w:rsidR="00EB5566" w:rsidRDefault="00EB5566" w:rsidP="002C3672"/>
    <w:p w14:paraId="64A42814" w14:textId="38FBF52B" w:rsidR="00EB5566" w:rsidRDefault="00EB5566" w:rsidP="002C3672"/>
    <w:p w14:paraId="5D2B642A" w14:textId="77777777" w:rsidR="00EB5566" w:rsidRDefault="00EB5566" w:rsidP="002C3672"/>
    <w:p w14:paraId="13AACE4B" w14:textId="36ECD1F6" w:rsidR="00EB5566" w:rsidRDefault="00EB5566" w:rsidP="002C3672"/>
    <w:p w14:paraId="3E1F73B5" w14:textId="3C5ACC35" w:rsidR="00EB5566" w:rsidRDefault="00EB5566" w:rsidP="002C3672"/>
    <w:p w14:paraId="31712D53" w14:textId="672EE885" w:rsidR="00EB5566" w:rsidRDefault="00EB5566" w:rsidP="002C3672">
      <w:r w:rsidRPr="00EB5566">
        <w:rPr>
          <w:noProof/>
        </w:rPr>
        <w:drawing>
          <wp:anchor distT="0" distB="0" distL="114300" distR="114300" simplePos="0" relativeHeight="251674624" behindDoc="0" locked="0" layoutInCell="1" allowOverlap="1" wp14:anchorId="34E06401" wp14:editId="1193B706">
            <wp:simplePos x="0" y="0"/>
            <wp:positionH relativeFrom="margin">
              <wp:posOffset>1866900</wp:posOffset>
            </wp:positionH>
            <wp:positionV relativeFrom="page">
              <wp:posOffset>5019675</wp:posOffset>
            </wp:positionV>
            <wp:extent cx="3496310" cy="411480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496310" cy="4114800"/>
                    </a:xfrm>
                    <a:prstGeom prst="rect">
                      <a:avLst/>
                    </a:prstGeom>
                  </pic:spPr>
                </pic:pic>
              </a:graphicData>
            </a:graphic>
            <wp14:sizeRelH relativeFrom="margin">
              <wp14:pctWidth>0</wp14:pctWidth>
            </wp14:sizeRelH>
            <wp14:sizeRelV relativeFrom="margin">
              <wp14:pctHeight>0</wp14:pctHeight>
            </wp14:sizeRelV>
          </wp:anchor>
        </w:drawing>
      </w:r>
    </w:p>
    <w:p w14:paraId="09905CEB" w14:textId="30607605" w:rsidR="00EB5566" w:rsidRDefault="00EB5566" w:rsidP="002C3672">
      <w:r>
        <w:rPr>
          <w:noProof/>
        </w:rPr>
        <w:drawing>
          <wp:anchor distT="0" distB="0" distL="114300" distR="114300" simplePos="0" relativeHeight="251673600" behindDoc="1" locked="0" layoutInCell="1" allowOverlap="1" wp14:anchorId="51376403" wp14:editId="01015A0D">
            <wp:simplePos x="0" y="0"/>
            <wp:positionH relativeFrom="column">
              <wp:posOffset>0</wp:posOffset>
            </wp:positionH>
            <wp:positionV relativeFrom="page">
              <wp:posOffset>1885950</wp:posOffset>
            </wp:positionV>
            <wp:extent cx="5943600" cy="29673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anchor>
        </w:drawing>
      </w:r>
      <w:r>
        <w:t>The Sequence is as follow.</w:t>
      </w:r>
    </w:p>
    <w:p w14:paraId="71087858" w14:textId="6AE12284" w:rsidR="00EB5566" w:rsidRDefault="00EB5566" w:rsidP="002C3672"/>
    <w:p w14:paraId="59F60AC7" w14:textId="4F0852A1" w:rsidR="00EB5566" w:rsidRDefault="00EB5566" w:rsidP="002C3672"/>
    <w:p w14:paraId="0D56B844" w14:textId="52E7D102" w:rsidR="00EB5566" w:rsidRDefault="00EB5566" w:rsidP="002C3672"/>
    <w:p w14:paraId="224A1E6F" w14:textId="107E4099" w:rsidR="00EB5566" w:rsidRDefault="00EB5566" w:rsidP="002C3672"/>
    <w:p w14:paraId="5680F0DE" w14:textId="2BA552D6" w:rsidR="00EB5566" w:rsidRDefault="00EB5566" w:rsidP="002C3672"/>
    <w:p w14:paraId="00679B96" w14:textId="21C873AE" w:rsidR="00EB5566" w:rsidRDefault="00EB5566" w:rsidP="002C3672"/>
    <w:p w14:paraId="220A97CE" w14:textId="0B6E878A" w:rsidR="00EB5566" w:rsidRDefault="00EB5566" w:rsidP="002C3672"/>
    <w:p w14:paraId="2A527A79" w14:textId="3931366B" w:rsidR="00EB5566" w:rsidRDefault="00EB5566" w:rsidP="002C3672"/>
    <w:p w14:paraId="30018522" w14:textId="455D3029" w:rsidR="00EB5566" w:rsidRDefault="00EB5566" w:rsidP="002C3672"/>
    <w:p w14:paraId="230D6153" w14:textId="535B6B1E" w:rsidR="00EB5566" w:rsidRDefault="00EB5566" w:rsidP="002C3672"/>
    <w:p w14:paraId="7529400D" w14:textId="4A8B30FA" w:rsidR="00EB5566" w:rsidRDefault="00EB5566" w:rsidP="002C3672"/>
    <w:p w14:paraId="58E2C335" w14:textId="0E67A0AC" w:rsidR="00EB5566" w:rsidRDefault="00EB5566" w:rsidP="002C3672"/>
    <w:p w14:paraId="388BA6D9" w14:textId="608CADCB" w:rsidR="00EB5566" w:rsidRDefault="00EB5566" w:rsidP="002C3672"/>
    <w:p w14:paraId="0FF43238" w14:textId="73A4B540" w:rsidR="00EB5566" w:rsidRDefault="00EB5566" w:rsidP="002C3672">
      <w:pPr>
        <w:rPr>
          <w:rFonts w:asciiTheme="minorBidi" w:hAnsiTheme="minorBidi"/>
          <w:bCs/>
          <w:sz w:val="24"/>
          <w:szCs w:val="24"/>
        </w:rPr>
      </w:pPr>
      <w:r w:rsidRPr="00EB5566">
        <w:rPr>
          <w:b/>
          <w:bCs/>
        </w:rPr>
        <w:lastRenderedPageBreak/>
        <w:t>Step01:</w:t>
      </w:r>
      <w:r>
        <w:rPr>
          <w:b/>
          <w:bCs/>
        </w:rPr>
        <w:t xml:space="preserve"> </w:t>
      </w:r>
      <w:r>
        <w:rPr>
          <w:rFonts w:asciiTheme="minorBidi" w:hAnsiTheme="minorBidi"/>
          <w:bCs/>
          <w:sz w:val="24"/>
          <w:szCs w:val="24"/>
        </w:rPr>
        <w:t xml:space="preserve">we make </w:t>
      </w:r>
      <w:proofErr w:type="spellStart"/>
      <w:r>
        <w:rPr>
          <w:rFonts w:asciiTheme="minorBidi" w:hAnsiTheme="minorBidi"/>
          <w:bCs/>
          <w:sz w:val="24"/>
          <w:szCs w:val="24"/>
        </w:rPr>
        <w:t>increaseNumber</w:t>
      </w:r>
      <w:proofErr w:type="spellEnd"/>
      <w:r>
        <w:rPr>
          <w:rFonts w:asciiTheme="minorBidi" w:hAnsiTheme="minorBidi"/>
          <w:bCs/>
          <w:sz w:val="24"/>
          <w:szCs w:val="24"/>
        </w:rPr>
        <w:t xml:space="preserve"> in mainActivity.java function that increase the counter value after clicking the button</w:t>
      </w:r>
    </w:p>
    <w:p w14:paraId="21CCE625" w14:textId="77777777" w:rsidR="00EB5566" w:rsidRDefault="00EB5566" w:rsidP="002C3672"/>
    <w:p w14:paraId="1505A7BF" w14:textId="7CF2C705" w:rsidR="00EB5566" w:rsidRDefault="00EB5566" w:rsidP="002C3672"/>
    <w:p w14:paraId="627F544D" w14:textId="77777777" w:rsidR="00EB5566" w:rsidRDefault="00EB5566" w:rsidP="002C3672"/>
    <w:p w14:paraId="15692038" w14:textId="74B5FB68" w:rsidR="00EB5566" w:rsidRDefault="00EB5566" w:rsidP="002C3672"/>
    <w:p w14:paraId="614CAF3C" w14:textId="6E230D99" w:rsidR="00EB5566" w:rsidRDefault="00EB5566" w:rsidP="002C3672"/>
    <w:p w14:paraId="43164482" w14:textId="77777777" w:rsidR="00EB5566" w:rsidRDefault="00EB5566" w:rsidP="002C3672"/>
    <w:p w14:paraId="1B15E31C" w14:textId="11DDFEF6" w:rsidR="00EB5566" w:rsidRDefault="00EB5566" w:rsidP="002C3672"/>
    <w:p w14:paraId="3D381087" w14:textId="157921E3" w:rsidR="00EB5566" w:rsidRDefault="00EB5566" w:rsidP="002C3672"/>
    <w:p w14:paraId="42F14FEE" w14:textId="494FFFA0" w:rsidR="00EB5566" w:rsidRDefault="00EB5566" w:rsidP="002C3672"/>
    <w:p w14:paraId="5798D0F4" w14:textId="71642DB6" w:rsidR="00EB5566" w:rsidRDefault="00EB5566" w:rsidP="002C3672"/>
    <w:p w14:paraId="1BDB4107" w14:textId="29AEAD2D" w:rsidR="00EB5566" w:rsidRDefault="00EB5566" w:rsidP="002C3672"/>
    <w:p w14:paraId="3A19332D" w14:textId="77777777" w:rsidR="00EB5566" w:rsidRDefault="00EB5566" w:rsidP="002C3672"/>
    <w:p w14:paraId="1B5B3257" w14:textId="16B04FE6" w:rsidR="00EB5566" w:rsidRDefault="00EB5566" w:rsidP="002C3672"/>
    <w:p w14:paraId="66293231" w14:textId="77777777" w:rsidR="00EB5566" w:rsidRDefault="00EB5566" w:rsidP="002C3672"/>
    <w:p w14:paraId="5F2BB270" w14:textId="18580580" w:rsidR="00EB5566" w:rsidRDefault="00EB5566" w:rsidP="002C3672"/>
    <w:p w14:paraId="10635418" w14:textId="34821254" w:rsidR="00C64B0D" w:rsidRDefault="00EB5566" w:rsidP="002C3672">
      <w:r>
        <w:rPr>
          <w:noProof/>
        </w:rPr>
        <w:drawing>
          <wp:anchor distT="0" distB="0" distL="114300" distR="114300" simplePos="0" relativeHeight="251675648" behindDoc="0" locked="0" layoutInCell="1" allowOverlap="1" wp14:anchorId="69930AA6" wp14:editId="6A119ED7">
            <wp:simplePos x="0" y="0"/>
            <wp:positionH relativeFrom="column">
              <wp:posOffset>0</wp:posOffset>
            </wp:positionH>
            <wp:positionV relativeFrom="page">
              <wp:posOffset>1400175</wp:posOffset>
            </wp:positionV>
            <wp:extent cx="4486275" cy="401955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86275" cy="4019550"/>
                    </a:xfrm>
                    <a:prstGeom prst="rect">
                      <a:avLst/>
                    </a:prstGeom>
                  </pic:spPr>
                </pic:pic>
              </a:graphicData>
            </a:graphic>
          </wp:anchor>
        </w:drawing>
      </w:r>
      <w:r>
        <w:t xml:space="preserve">Now when we increment then after the screen rotated the counter reset to 0. </w:t>
      </w:r>
    </w:p>
    <w:p w14:paraId="6A62E20F" w14:textId="222C149F" w:rsidR="00EB5566" w:rsidRDefault="00C64B0D" w:rsidP="002C3672">
      <w:r w:rsidRPr="00C64B0D">
        <w:rPr>
          <w:b/>
          <w:bCs/>
        </w:rPr>
        <w:t>Step02:</w:t>
      </w:r>
      <w:r>
        <w:t xml:space="preserve"> </w:t>
      </w:r>
      <w:r w:rsidR="00EB5566">
        <w:t>We can solve this problem as follow.</w:t>
      </w:r>
    </w:p>
    <w:p w14:paraId="3026E30E" w14:textId="2D3651B8" w:rsidR="00C64B0D" w:rsidRDefault="00C64B0D" w:rsidP="002C3672">
      <w:r>
        <w:rPr>
          <w:noProof/>
        </w:rPr>
        <w:drawing>
          <wp:anchor distT="0" distB="0" distL="114300" distR="114300" simplePos="0" relativeHeight="251676672" behindDoc="0" locked="0" layoutInCell="1" allowOverlap="1" wp14:anchorId="41413E6B" wp14:editId="035D51D4">
            <wp:simplePos x="0" y="0"/>
            <wp:positionH relativeFrom="margin">
              <wp:posOffset>161925</wp:posOffset>
            </wp:positionH>
            <wp:positionV relativeFrom="page">
              <wp:posOffset>6267450</wp:posOffset>
            </wp:positionV>
            <wp:extent cx="4333875" cy="2988310"/>
            <wp:effectExtent l="0" t="0" r="952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341695" cy="2993702"/>
                    </a:xfrm>
                    <a:prstGeom prst="rect">
                      <a:avLst/>
                    </a:prstGeom>
                  </pic:spPr>
                </pic:pic>
              </a:graphicData>
            </a:graphic>
            <wp14:sizeRelH relativeFrom="margin">
              <wp14:pctWidth>0</wp14:pctWidth>
            </wp14:sizeRelH>
            <wp14:sizeRelV relativeFrom="margin">
              <wp14:pctHeight>0</wp14:pctHeight>
            </wp14:sizeRelV>
          </wp:anchor>
        </w:drawing>
      </w:r>
    </w:p>
    <w:p w14:paraId="0BAB0318" w14:textId="2E18EAAA" w:rsidR="00EB5566" w:rsidRDefault="00EB5566" w:rsidP="002C3672"/>
    <w:p w14:paraId="0CEF3B86" w14:textId="50CB4D42" w:rsidR="00C64B0D" w:rsidRDefault="00C64B0D" w:rsidP="002C3672"/>
    <w:p w14:paraId="225FC50E" w14:textId="4F176906" w:rsidR="00C64B0D" w:rsidRDefault="00C64B0D" w:rsidP="002C3672"/>
    <w:p w14:paraId="5024FB32" w14:textId="35C59C35" w:rsidR="00C64B0D" w:rsidRDefault="00C64B0D" w:rsidP="002C3672"/>
    <w:p w14:paraId="79067E6F" w14:textId="092D58B8" w:rsidR="00C64B0D" w:rsidRDefault="00C64B0D" w:rsidP="002C3672"/>
    <w:p w14:paraId="2BB15001" w14:textId="4C5702F1" w:rsidR="00C64B0D" w:rsidRDefault="00C64B0D" w:rsidP="002C3672"/>
    <w:p w14:paraId="4118A374" w14:textId="6943730D" w:rsidR="00C64B0D" w:rsidRDefault="00C64B0D" w:rsidP="002C3672"/>
    <w:p w14:paraId="5BA1B8BA" w14:textId="66388CD6" w:rsidR="00C64B0D" w:rsidRDefault="00C64B0D" w:rsidP="002C3672"/>
    <w:p w14:paraId="227FE2B5" w14:textId="1F2901FD" w:rsidR="00C64B0D" w:rsidRDefault="00C64B0D" w:rsidP="002C3672"/>
    <w:p w14:paraId="0119D916" w14:textId="271E0A3A" w:rsidR="00C64B0D" w:rsidRPr="00430711" w:rsidRDefault="00C64B0D" w:rsidP="00C64B0D">
      <w:pPr>
        <w:pStyle w:val="Heading2"/>
        <w:jc w:val="center"/>
        <w:rPr>
          <w:b/>
          <w:bCs/>
          <w:u w:val="single"/>
        </w:rPr>
      </w:pPr>
      <w:r w:rsidRPr="00430711">
        <w:rPr>
          <w:b/>
          <w:bCs/>
          <w:highlight w:val="green"/>
          <w:u w:val="single"/>
        </w:rPr>
        <w:lastRenderedPageBreak/>
        <w:t xml:space="preserve">Lecture </w:t>
      </w:r>
      <w:r>
        <w:rPr>
          <w:b/>
          <w:bCs/>
          <w:highlight w:val="green"/>
          <w:u w:val="single"/>
        </w:rPr>
        <w:t>9</w:t>
      </w:r>
    </w:p>
    <w:p w14:paraId="033DFE49" w14:textId="4855C182" w:rsidR="00C64B0D" w:rsidRDefault="00F06170" w:rsidP="002C3672">
      <w:pPr>
        <w:rPr>
          <w:b/>
          <w:bCs/>
        </w:rPr>
      </w:pPr>
      <w:r w:rsidRPr="00F06170">
        <w:rPr>
          <w:b/>
          <w:bCs/>
        </w:rPr>
        <w:t>List View</w:t>
      </w:r>
      <w:r>
        <w:rPr>
          <w:b/>
          <w:bCs/>
        </w:rPr>
        <w:t>:</w:t>
      </w:r>
    </w:p>
    <w:p w14:paraId="1CED6FF8" w14:textId="5E2A637E" w:rsidR="00F06170" w:rsidRDefault="00F06170" w:rsidP="002C3672">
      <w:r>
        <w:rPr>
          <w:b/>
          <w:bCs/>
        </w:rPr>
        <w:t xml:space="preserve">Step01: </w:t>
      </w:r>
      <w:r>
        <w:t>First we have drawn the list view as follow.</w:t>
      </w:r>
    </w:p>
    <w:p w14:paraId="6666F31E" w14:textId="6439DD78" w:rsidR="00F06170" w:rsidRDefault="003F3ED8" w:rsidP="002C3672">
      <w:r>
        <w:rPr>
          <w:noProof/>
        </w:rPr>
        <w:drawing>
          <wp:inline distT="0" distB="0" distL="0" distR="0" wp14:anchorId="7A2092FE" wp14:editId="2967A606">
            <wp:extent cx="5943600" cy="32861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86125"/>
                    </a:xfrm>
                    <a:prstGeom prst="rect">
                      <a:avLst/>
                    </a:prstGeom>
                  </pic:spPr>
                </pic:pic>
              </a:graphicData>
            </a:graphic>
          </wp:inline>
        </w:drawing>
      </w:r>
    </w:p>
    <w:p w14:paraId="765ADF24" w14:textId="77777777" w:rsidR="003F3ED8" w:rsidRDefault="003F3ED8" w:rsidP="003F3ED8">
      <w:r>
        <w:rPr>
          <w:b/>
          <w:bCs/>
        </w:rPr>
        <w:t xml:space="preserve">Step02: </w:t>
      </w:r>
      <w:r>
        <w:t xml:space="preserve">Then in main activity we write some code In the below pic we can also use </w:t>
      </w:r>
      <w:proofErr w:type="spellStart"/>
      <w:r>
        <w:t>friendArraylist</w:t>
      </w:r>
      <w:proofErr w:type="spellEnd"/>
    </w:p>
    <w:p w14:paraId="3C1A80CB" w14:textId="13FE445A" w:rsidR="00F06170" w:rsidRDefault="00F06170" w:rsidP="002C3672"/>
    <w:p w14:paraId="27455EB8" w14:textId="1AF2318B" w:rsidR="00F06170" w:rsidRDefault="003F3ED8" w:rsidP="002C3672">
      <w:r>
        <w:rPr>
          <w:noProof/>
        </w:rPr>
        <w:drawing>
          <wp:anchor distT="0" distB="0" distL="114300" distR="114300" simplePos="0" relativeHeight="251678720" behindDoc="0" locked="0" layoutInCell="1" allowOverlap="1" wp14:anchorId="3D7E4086" wp14:editId="58635904">
            <wp:simplePos x="0" y="0"/>
            <wp:positionH relativeFrom="margin">
              <wp:align>right</wp:align>
            </wp:positionH>
            <wp:positionV relativeFrom="page">
              <wp:posOffset>5673559</wp:posOffset>
            </wp:positionV>
            <wp:extent cx="5943600" cy="317182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anchor>
        </w:drawing>
      </w:r>
    </w:p>
    <w:p w14:paraId="22938519" w14:textId="7B9294D3" w:rsidR="00F06170" w:rsidRDefault="00F06170" w:rsidP="002C3672"/>
    <w:p w14:paraId="2F44E5FF" w14:textId="2E7EAF2C" w:rsidR="00F06170" w:rsidRDefault="00F06170" w:rsidP="002C3672"/>
    <w:p w14:paraId="63E491A2" w14:textId="4C1CFAE5" w:rsidR="00F06170" w:rsidRDefault="00F06170" w:rsidP="002C3672"/>
    <w:p w14:paraId="579354AD" w14:textId="7D1CBEE6" w:rsidR="00F06170" w:rsidRDefault="00F06170" w:rsidP="002C3672"/>
    <w:p w14:paraId="6F3D9D7E" w14:textId="487CE2F4" w:rsidR="00F06170" w:rsidRDefault="00F06170" w:rsidP="002C3672"/>
    <w:p w14:paraId="2645C3B6" w14:textId="1DB2630C" w:rsidR="00F06170" w:rsidRDefault="00F06170" w:rsidP="002C3672"/>
    <w:p w14:paraId="77BD0AF1" w14:textId="1760E471" w:rsidR="00F06170" w:rsidRDefault="00F06170" w:rsidP="002C3672"/>
    <w:p w14:paraId="4D6F1FB2" w14:textId="3BB30EF7" w:rsidR="00F06170" w:rsidRDefault="00F06170" w:rsidP="002C3672"/>
    <w:p w14:paraId="4B90E1E8" w14:textId="68B4D66C" w:rsidR="00F06170" w:rsidRDefault="00F06170" w:rsidP="002C3672"/>
    <w:p w14:paraId="5B324240" w14:textId="44371072" w:rsidR="00F06170" w:rsidRDefault="00F06170" w:rsidP="00F06170"/>
    <w:p w14:paraId="337C10B6" w14:textId="2B868DD1" w:rsidR="00F06170" w:rsidRDefault="00F06170" w:rsidP="002C3672"/>
    <w:p w14:paraId="6F9727A8" w14:textId="3BF40DC5" w:rsidR="003F3ED8" w:rsidRDefault="003F3ED8" w:rsidP="003F3ED8">
      <w:bookmarkStart w:id="0" w:name="_Hlk71565270"/>
      <w:r>
        <w:rPr>
          <w:noProof/>
        </w:rPr>
        <w:lastRenderedPageBreak/>
        <w:drawing>
          <wp:anchor distT="0" distB="0" distL="114300" distR="114300" simplePos="0" relativeHeight="251679744" behindDoc="1" locked="0" layoutInCell="1" allowOverlap="1" wp14:anchorId="5F97B6DF" wp14:editId="60997CFA">
            <wp:simplePos x="0" y="0"/>
            <wp:positionH relativeFrom="margin">
              <wp:posOffset>-134316</wp:posOffset>
            </wp:positionH>
            <wp:positionV relativeFrom="page">
              <wp:posOffset>1354372</wp:posOffset>
            </wp:positionV>
            <wp:extent cx="5943600" cy="3232785"/>
            <wp:effectExtent l="0" t="0" r="0"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r>
        <w:rPr>
          <w:b/>
          <w:bCs/>
        </w:rPr>
        <w:t xml:space="preserve">Step03: </w:t>
      </w:r>
      <w:r w:rsidRPr="00F06170">
        <w:t>Then we have added a button and plain text and assign them ids above list view and make list view match constraint</w:t>
      </w:r>
    </w:p>
    <w:bookmarkEnd w:id="0"/>
    <w:p w14:paraId="63FB5C4C" w14:textId="36141846" w:rsidR="00F06170" w:rsidRDefault="00F06170" w:rsidP="002C3672"/>
    <w:p w14:paraId="572CA62E" w14:textId="39DA0285" w:rsidR="00F06170" w:rsidRDefault="00F06170" w:rsidP="002C3672"/>
    <w:p w14:paraId="22496CF5" w14:textId="220F8D67" w:rsidR="00F06170" w:rsidRDefault="00F06170" w:rsidP="002C3672"/>
    <w:p w14:paraId="085B5566" w14:textId="4B07C802" w:rsidR="00F06170" w:rsidRDefault="00F06170" w:rsidP="002C3672"/>
    <w:p w14:paraId="05A5EB03" w14:textId="19F4FB86" w:rsidR="00F06170" w:rsidRDefault="00F06170" w:rsidP="002C3672"/>
    <w:p w14:paraId="24382A06" w14:textId="3864BB27" w:rsidR="00F06170" w:rsidRDefault="00F06170" w:rsidP="002C3672"/>
    <w:p w14:paraId="33DE6B90" w14:textId="1F6C81A0" w:rsidR="00F06170" w:rsidRDefault="00F06170" w:rsidP="002C3672"/>
    <w:p w14:paraId="54677B69" w14:textId="124B0B69" w:rsidR="00F06170" w:rsidRDefault="00F06170" w:rsidP="002C3672"/>
    <w:p w14:paraId="250BAED7" w14:textId="4C152E36" w:rsidR="00F06170" w:rsidRDefault="00F06170" w:rsidP="002C3672"/>
    <w:p w14:paraId="2D655DE3" w14:textId="24CFA3B6" w:rsidR="00F06170" w:rsidRDefault="00F06170" w:rsidP="002C3672"/>
    <w:p w14:paraId="4CC83337" w14:textId="3761A45D" w:rsidR="00F06170" w:rsidRDefault="00F06170" w:rsidP="002C3672"/>
    <w:p w14:paraId="6D4822E1" w14:textId="3475A81B" w:rsidR="00F06170" w:rsidRDefault="00F06170" w:rsidP="002C3672"/>
    <w:p w14:paraId="5743D9F8" w14:textId="433CA774" w:rsidR="00F06170" w:rsidRDefault="003F3ED8" w:rsidP="002C3672">
      <w:r>
        <w:rPr>
          <w:noProof/>
        </w:rPr>
        <w:drawing>
          <wp:anchor distT="0" distB="0" distL="114300" distR="114300" simplePos="0" relativeHeight="251680768" behindDoc="1" locked="0" layoutInCell="1" allowOverlap="1" wp14:anchorId="6D7D4FAD" wp14:editId="7929E208">
            <wp:simplePos x="0" y="0"/>
            <wp:positionH relativeFrom="margin">
              <wp:posOffset>-172830</wp:posOffset>
            </wp:positionH>
            <wp:positionV relativeFrom="page">
              <wp:posOffset>4948168</wp:posOffset>
            </wp:positionV>
            <wp:extent cx="5886450" cy="3133725"/>
            <wp:effectExtent l="0" t="0" r="0" b="952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886450" cy="3133725"/>
                    </a:xfrm>
                    <a:prstGeom prst="rect">
                      <a:avLst/>
                    </a:prstGeom>
                  </pic:spPr>
                </pic:pic>
              </a:graphicData>
            </a:graphic>
          </wp:anchor>
        </w:drawing>
      </w:r>
    </w:p>
    <w:p w14:paraId="6CA3EAD8" w14:textId="3C206E85" w:rsidR="00F06170" w:rsidRDefault="00F06170" w:rsidP="002C3672"/>
    <w:p w14:paraId="1CFC18F5" w14:textId="34E31237" w:rsidR="00F06170" w:rsidRDefault="00F06170" w:rsidP="002C3672"/>
    <w:p w14:paraId="18D1C1BB" w14:textId="74D30AEC" w:rsidR="00F06170" w:rsidRDefault="00F06170" w:rsidP="002C3672"/>
    <w:p w14:paraId="5C2F2472" w14:textId="633019D3" w:rsidR="00F06170" w:rsidRDefault="00F06170" w:rsidP="002C3672"/>
    <w:p w14:paraId="70414F35" w14:textId="16A2B97C" w:rsidR="00F06170" w:rsidRDefault="00F06170" w:rsidP="002C3672"/>
    <w:p w14:paraId="55A775E1" w14:textId="5FDA1DFA" w:rsidR="00F06170" w:rsidRDefault="00F06170" w:rsidP="002C3672"/>
    <w:p w14:paraId="113EABA4" w14:textId="7ED5035C" w:rsidR="00F06170" w:rsidRDefault="00F06170" w:rsidP="002C3672"/>
    <w:p w14:paraId="6285E50B" w14:textId="1D20A16F" w:rsidR="00F06170" w:rsidRDefault="00F06170" w:rsidP="002C3672"/>
    <w:p w14:paraId="2799669D" w14:textId="0CE84550" w:rsidR="00F06170" w:rsidRDefault="00F06170" w:rsidP="002C3672"/>
    <w:p w14:paraId="4BACE3DA" w14:textId="6E773C68" w:rsidR="00F06170" w:rsidRDefault="00F06170" w:rsidP="002C3672"/>
    <w:p w14:paraId="686CA77E" w14:textId="54393C04" w:rsidR="00F06170" w:rsidRDefault="00F06170" w:rsidP="002C3672"/>
    <w:p w14:paraId="7EEC82CF" w14:textId="0ED5E2C0" w:rsidR="00F06170" w:rsidRDefault="00F06170" w:rsidP="002C3672"/>
    <w:p w14:paraId="422B5F45" w14:textId="16BA2E6F" w:rsidR="00F06170" w:rsidRDefault="00F06170" w:rsidP="002C3672"/>
    <w:p w14:paraId="3CCA4A04" w14:textId="6C039062" w:rsidR="00F06170" w:rsidRDefault="00F06170" w:rsidP="002C3672"/>
    <w:p w14:paraId="0FAC9BD4" w14:textId="77777777" w:rsidR="003F3ED8" w:rsidRDefault="003F3ED8" w:rsidP="003F3ED8">
      <w:r w:rsidRPr="00F06170">
        <w:rPr>
          <w:b/>
          <w:bCs/>
        </w:rPr>
        <w:lastRenderedPageBreak/>
        <w:t>Step04</w:t>
      </w:r>
      <w:r w:rsidRPr="00F06170">
        <w:t xml:space="preserve">: </w:t>
      </w:r>
      <w:proofErr w:type="spellStart"/>
      <w:r>
        <w:t>Its</w:t>
      </w:r>
      <w:proofErr w:type="spellEnd"/>
      <w:r>
        <w:t xml:space="preserve"> not working because that adapter part should be in function So we copy it into function and make the instances of </w:t>
      </w:r>
      <w:proofErr w:type="spellStart"/>
      <w:r>
        <w:t>listview</w:t>
      </w:r>
      <w:proofErr w:type="spellEnd"/>
      <w:r>
        <w:t xml:space="preserve"> and adapter above override.</w:t>
      </w:r>
    </w:p>
    <w:p w14:paraId="36945AA7" w14:textId="5BEE7719" w:rsidR="00F06170" w:rsidRDefault="003F3ED8" w:rsidP="002C3672">
      <w:r w:rsidRPr="004A1288">
        <w:rPr>
          <w:b/>
          <w:bCs/>
          <w:noProof/>
        </w:rPr>
        <w:drawing>
          <wp:anchor distT="0" distB="0" distL="114300" distR="114300" simplePos="0" relativeHeight="251681792" behindDoc="0" locked="0" layoutInCell="1" allowOverlap="1" wp14:anchorId="7BC2BB7D" wp14:editId="54C0DA2F">
            <wp:simplePos x="0" y="0"/>
            <wp:positionH relativeFrom="column">
              <wp:posOffset>-38763</wp:posOffset>
            </wp:positionH>
            <wp:positionV relativeFrom="page">
              <wp:posOffset>1413151</wp:posOffset>
            </wp:positionV>
            <wp:extent cx="5876925" cy="3133725"/>
            <wp:effectExtent l="0" t="0" r="9525" b="9525"/>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876925" cy="3133725"/>
                    </a:xfrm>
                    <a:prstGeom prst="rect">
                      <a:avLst/>
                    </a:prstGeom>
                  </pic:spPr>
                </pic:pic>
              </a:graphicData>
            </a:graphic>
          </wp:anchor>
        </w:drawing>
      </w:r>
    </w:p>
    <w:p w14:paraId="1D827D3D" w14:textId="31C2F987" w:rsidR="00F06170" w:rsidRDefault="00F06170" w:rsidP="002C3672"/>
    <w:p w14:paraId="76312E12" w14:textId="1E346AB5" w:rsidR="00F06170" w:rsidRDefault="00F06170" w:rsidP="002C3672"/>
    <w:p w14:paraId="31FE9138" w14:textId="3EF6355D" w:rsidR="00F06170" w:rsidRDefault="00F06170" w:rsidP="002C3672"/>
    <w:p w14:paraId="793CE3A2" w14:textId="4EAE173A" w:rsidR="00F06170" w:rsidRDefault="00F06170" w:rsidP="002C3672"/>
    <w:p w14:paraId="7EE56F25" w14:textId="5347E20D" w:rsidR="00F06170" w:rsidRDefault="00F06170" w:rsidP="002C3672"/>
    <w:p w14:paraId="08F14261" w14:textId="62F6A97A" w:rsidR="00F06170" w:rsidRDefault="00F06170" w:rsidP="002C3672"/>
    <w:p w14:paraId="5DA098BB" w14:textId="45C8D044" w:rsidR="00F06170" w:rsidRDefault="00F06170" w:rsidP="002C3672"/>
    <w:p w14:paraId="1A5A71B0" w14:textId="23DD873D" w:rsidR="004A1288" w:rsidRDefault="004A1288" w:rsidP="002C3672"/>
    <w:p w14:paraId="36A9F012" w14:textId="006C6FC0" w:rsidR="00F06170" w:rsidRDefault="004A1288" w:rsidP="002C3672">
      <w:r>
        <w:t>.</w:t>
      </w:r>
    </w:p>
    <w:p w14:paraId="2F8C8741" w14:textId="77777777" w:rsidR="004A1288" w:rsidRDefault="004A1288" w:rsidP="002C3672"/>
    <w:p w14:paraId="1A9E6F3D" w14:textId="77777777" w:rsidR="004A1288" w:rsidRDefault="004A1288" w:rsidP="002C3672"/>
    <w:p w14:paraId="33BB11BA" w14:textId="77777777" w:rsidR="003F3ED8" w:rsidRDefault="003F3ED8" w:rsidP="003F3ED8">
      <w:r w:rsidRPr="004A1288">
        <w:rPr>
          <w:b/>
          <w:bCs/>
        </w:rPr>
        <w:t>Step05</w:t>
      </w:r>
      <w:r>
        <w:t>: where you click on name it show us on logcat that you clicked this</w:t>
      </w:r>
    </w:p>
    <w:p w14:paraId="605095A2" w14:textId="0E5D1E15" w:rsidR="004A1288" w:rsidRDefault="003F3ED8" w:rsidP="002C3672">
      <w:r>
        <w:rPr>
          <w:noProof/>
        </w:rPr>
        <w:drawing>
          <wp:anchor distT="0" distB="0" distL="114300" distR="114300" simplePos="0" relativeHeight="251682816" behindDoc="0" locked="0" layoutInCell="1" allowOverlap="1" wp14:anchorId="2A728B6B" wp14:editId="60EE077C">
            <wp:simplePos x="0" y="0"/>
            <wp:positionH relativeFrom="margin">
              <wp:posOffset>-92268</wp:posOffset>
            </wp:positionH>
            <wp:positionV relativeFrom="margin">
              <wp:posOffset>4311927</wp:posOffset>
            </wp:positionV>
            <wp:extent cx="5905500" cy="316230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05500" cy="3162300"/>
                    </a:xfrm>
                    <a:prstGeom prst="rect">
                      <a:avLst/>
                    </a:prstGeom>
                  </pic:spPr>
                </pic:pic>
              </a:graphicData>
            </a:graphic>
          </wp:anchor>
        </w:drawing>
      </w:r>
    </w:p>
    <w:p w14:paraId="465BAA6D" w14:textId="5E63BDFB" w:rsidR="004A1288" w:rsidRDefault="004A1288" w:rsidP="002C3672"/>
    <w:p w14:paraId="0823DEC5" w14:textId="0073C7DD" w:rsidR="004A1288" w:rsidRDefault="004A1288" w:rsidP="002C3672"/>
    <w:p w14:paraId="4165BE16" w14:textId="73B8A9F5" w:rsidR="004A1288" w:rsidRDefault="004A1288" w:rsidP="002C3672"/>
    <w:p w14:paraId="0F1D6BA1" w14:textId="33082B3F" w:rsidR="004A1288" w:rsidRDefault="004A1288" w:rsidP="002C3672"/>
    <w:p w14:paraId="5BFC2862" w14:textId="6E1D15EE" w:rsidR="004A1288" w:rsidRDefault="004A1288" w:rsidP="002C3672"/>
    <w:p w14:paraId="44347684" w14:textId="5B1AEDD2" w:rsidR="004A1288" w:rsidRDefault="004A1288" w:rsidP="002C3672"/>
    <w:p w14:paraId="21EF4CC3" w14:textId="7F0BFD8A" w:rsidR="004A1288" w:rsidRDefault="004A1288" w:rsidP="002C3672"/>
    <w:p w14:paraId="3A25F163" w14:textId="77777777" w:rsidR="004A1288" w:rsidRDefault="004A1288" w:rsidP="002C3672"/>
    <w:p w14:paraId="081411B9" w14:textId="2F6AFEA4" w:rsidR="004A1288" w:rsidRDefault="004A1288" w:rsidP="002C3672"/>
    <w:p w14:paraId="7C2E05BF" w14:textId="27490975" w:rsidR="004A1288" w:rsidRDefault="004A1288" w:rsidP="002C3672"/>
    <w:p w14:paraId="5A7E704F" w14:textId="77777777" w:rsidR="004A1288" w:rsidRDefault="004A1288" w:rsidP="002C3672"/>
    <w:p w14:paraId="16629AF3" w14:textId="68146DFD" w:rsidR="004A1288" w:rsidRDefault="004A1288" w:rsidP="002C3672"/>
    <w:p w14:paraId="0D913816" w14:textId="5EABFA6C" w:rsidR="004A1288" w:rsidRDefault="004A1288" w:rsidP="002C3672"/>
    <w:p w14:paraId="342E2AC1" w14:textId="77777777" w:rsidR="003F3ED8" w:rsidRPr="00430711" w:rsidRDefault="003F3ED8" w:rsidP="003F3ED8">
      <w:pPr>
        <w:pStyle w:val="Heading2"/>
        <w:jc w:val="center"/>
        <w:rPr>
          <w:b/>
          <w:bCs/>
          <w:u w:val="single"/>
        </w:rPr>
      </w:pPr>
      <w:r w:rsidRPr="00430711">
        <w:rPr>
          <w:b/>
          <w:bCs/>
          <w:highlight w:val="green"/>
          <w:u w:val="single"/>
        </w:rPr>
        <w:lastRenderedPageBreak/>
        <w:t xml:space="preserve">Lecture </w:t>
      </w:r>
      <w:r>
        <w:rPr>
          <w:b/>
          <w:bCs/>
          <w:highlight w:val="green"/>
          <w:u w:val="single"/>
        </w:rPr>
        <w:t>10</w:t>
      </w:r>
    </w:p>
    <w:p w14:paraId="77DA2918" w14:textId="5D6BDAD9" w:rsidR="004A1288" w:rsidRPr="00BB744D" w:rsidRDefault="00BB744D" w:rsidP="002C3672">
      <w:pPr>
        <w:rPr>
          <w:b/>
          <w:bCs/>
          <w:u w:val="single"/>
        </w:rPr>
      </w:pPr>
      <w:r w:rsidRPr="00BB744D">
        <w:rPr>
          <w:b/>
          <w:bCs/>
          <w:u w:val="single"/>
        </w:rPr>
        <w:t>Scroll View</w:t>
      </w:r>
    </w:p>
    <w:p w14:paraId="28E931F6" w14:textId="1225D4E1" w:rsidR="004A1288" w:rsidRDefault="00BB744D" w:rsidP="002C3672">
      <w:r w:rsidRPr="00BB744D">
        <w:rPr>
          <w:b/>
          <w:bCs/>
        </w:rPr>
        <w:t>Step01</w:t>
      </w:r>
      <w:r>
        <w:rPr>
          <w:b/>
          <w:bCs/>
        </w:rPr>
        <w:t xml:space="preserve">: </w:t>
      </w:r>
      <w:r>
        <w:t>Create Xml as below</w:t>
      </w:r>
    </w:p>
    <w:p w14:paraId="50648997" w14:textId="1092CA98" w:rsidR="00BB744D" w:rsidRPr="00BB744D" w:rsidRDefault="00BB744D" w:rsidP="002C3672">
      <w:r>
        <w:rPr>
          <w:noProof/>
        </w:rPr>
        <w:drawing>
          <wp:anchor distT="0" distB="0" distL="114300" distR="114300" simplePos="0" relativeHeight="251683840" behindDoc="1" locked="0" layoutInCell="1" allowOverlap="1" wp14:anchorId="6A72EAC7" wp14:editId="7EFBEE24">
            <wp:simplePos x="0" y="0"/>
            <wp:positionH relativeFrom="column">
              <wp:posOffset>0</wp:posOffset>
            </wp:positionH>
            <wp:positionV relativeFrom="page">
              <wp:posOffset>1701579</wp:posOffset>
            </wp:positionV>
            <wp:extent cx="5970905" cy="3568065"/>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970905" cy="3568065"/>
                    </a:xfrm>
                    <a:prstGeom prst="rect">
                      <a:avLst/>
                    </a:prstGeom>
                  </pic:spPr>
                </pic:pic>
              </a:graphicData>
            </a:graphic>
          </wp:anchor>
        </w:drawing>
      </w:r>
    </w:p>
    <w:p w14:paraId="33D7DF55" w14:textId="37C742C0" w:rsidR="004A1288" w:rsidRDefault="004A1288" w:rsidP="002C3672"/>
    <w:p w14:paraId="34ADDB75" w14:textId="77777777" w:rsidR="004A1288" w:rsidRDefault="004A1288" w:rsidP="002C3672"/>
    <w:p w14:paraId="11952907" w14:textId="77777777" w:rsidR="004A1288" w:rsidRDefault="004A1288" w:rsidP="002C3672"/>
    <w:p w14:paraId="7D5EC8F3" w14:textId="77777777" w:rsidR="004A1288" w:rsidRDefault="004A1288" w:rsidP="002C3672"/>
    <w:p w14:paraId="74F2B2A2" w14:textId="77777777" w:rsidR="004A1288" w:rsidRDefault="004A1288" w:rsidP="002C3672"/>
    <w:p w14:paraId="4AAEBF5A" w14:textId="77777777" w:rsidR="004A1288" w:rsidRDefault="004A1288" w:rsidP="002C3672"/>
    <w:p w14:paraId="045726D1" w14:textId="77777777" w:rsidR="004A1288" w:rsidRDefault="004A1288" w:rsidP="002C3672"/>
    <w:p w14:paraId="1A505F3E" w14:textId="77777777" w:rsidR="004A1288" w:rsidRDefault="004A1288" w:rsidP="002C3672"/>
    <w:p w14:paraId="173AC052" w14:textId="77777777" w:rsidR="004A1288" w:rsidRDefault="004A1288" w:rsidP="002C3672"/>
    <w:p w14:paraId="7881B6C5" w14:textId="21EBC76D" w:rsidR="004A1288" w:rsidRDefault="004A1288" w:rsidP="002C3672"/>
    <w:p w14:paraId="6D4E6D3F" w14:textId="74C2031E" w:rsidR="00BB744D" w:rsidRDefault="00BB744D" w:rsidP="002C3672"/>
    <w:p w14:paraId="51FE9234" w14:textId="36513DBE" w:rsidR="00BB744D" w:rsidRDefault="00BB744D" w:rsidP="002C3672">
      <w:r>
        <w:rPr>
          <w:noProof/>
        </w:rPr>
        <w:drawing>
          <wp:anchor distT="0" distB="0" distL="114300" distR="114300" simplePos="0" relativeHeight="251684864" behindDoc="1" locked="0" layoutInCell="1" allowOverlap="1" wp14:anchorId="5951877D" wp14:editId="67E1B40D">
            <wp:simplePos x="0" y="0"/>
            <wp:positionH relativeFrom="column">
              <wp:posOffset>1836751</wp:posOffset>
            </wp:positionH>
            <wp:positionV relativeFrom="page">
              <wp:posOffset>5414645</wp:posOffset>
            </wp:positionV>
            <wp:extent cx="1800225" cy="3333750"/>
            <wp:effectExtent l="0" t="0" r="952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800225" cy="3333750"/>
                    </a:xfrm>
                    <a:prstGeom prst="rect">
                      <a:avLst/>
                    </a:prstGeom>
                  </pic:spPr>
                </pic:pic>
              </a:graphicData>
            </a:graphic>
          </wp:anchor>
        </w:drawing>
      </w:r>
    </w:p>
    <w:p w14:paraId="44A4F6D8" w14:textId="65BA80E2" w:rsidR="00BB744D" w:rsidRDefault="00BB744D" w:rsidP="002C3672"/>
    <w:p w14:paraId="3EEF4D4C" w14:textId="30D8755C" w:rsidR="00BB744D" w:rsidRDefault="00BB744D" w:rsidP="002C3672"/>
    <w:p w14:paraId="7B1B0B3B" w14:textId="578ADB35" w:rsidR="00BB744D" w:rsidRDefault="00BB744D" w:rsidP="002C3672"/>
    <w:p w14:paraId="05085500" w14:textId="2BB1A530" w:rsidR="00BB744D" w:rsidRDefault="00BB744D" w:rsidP="002C3672"/>
    <w:p w14:paraId="591AE127" w14:textId="773C7047" w:rsidR="00BB744D" w:rsidRDefault="00BB744D" w:rsidP="002C3672"/>
    <w:p w14:paraId="64AC4F33" w14:textId="416737A9" w:rsidR="00BB744D" w:rsidRDefault="00BB744D" w:rsidP="002C3672"/>
    <w:p w14:paraId="2FCF29F5" w14:textId="3989747F" w:rsidR="00BB744D" w:rsidRDefault="00BB744D" w:rsidP="002C3672"/>
    <w:p w14:paraId="6946F377" w14:textId="61F7196F" w:rsidR="00BB744D" w:rsidRDefault="00BB744D" w:rsidP="002C3672"/>
    <w:p w14:paraId="5F97A52B" w14:textId="57A84766" w:rsidR="00BB744D" w:rsidRDefault="00BB744D" w:rsidP="002C3672"/>
    <w:p w14:paraId="6DC7F9A8" w14:textId="2BC18790" w:rsidR="00BB744D" w:rsidRDefault="00BB744D" w:rsidP="002C3672"/>
    <w:p w14:paraId="3A7A5796" w14:textId="027ED8C8" w:rsidR="00BB744D" w:rsidRDefault="00BB744D" w:rsidP="002C3672"/>
    <w:p w14:paraId="574F287A" w14:textId="12D0B687" w:rsidR="00BB744D" w:rsidRDefault="00BB744D" w:rsidP="002C3672"/>
    <w:p w14:paraId="6BF71A3A" w14:textId="01B62453" w:rsidR="00BB744D" w:rsidRDefault="00BB744D" w:rsidP="002C3672"/>
    <w:p w14:paraId="439C445E" w14:textId="78EF810A" w:rsidR="00BB744D" w:rsidRDefault="00BB744D" w:rsidP="002C3672">
      <w:r w:rsidRPr="00BB744D">
        <w:rPr>
          <w:b/>
          <w:bCs/>
        </w:rPr>
        <w:lastRenderedPageBreak/>
        <w:t>Step02</w:t>
      </w:r>
      <w:r>
        <w:t>: We added the article text in string.xml fil in values folder as follow</w:t>
      </w:r>
    </w:p>
    <w:p w14:paraId="53C13BA3" w14:textId="160CF1C0" w:rsidR="00BB744D" w:rsidRDefault="00BB744D" w:rsidP="002C3672"/>
    <w:p w14:paraId="1C89AC3A" w14:textId="21AB99AD" w:rsidR="00BB744D" w:rsidRPr="00430711" w:rsidRDefault="00BB744D" w:rsidP="00BB744D">
      <w:pPr>
        <w:pStyle w:val="Heading2"/>
        <w:jc w:val="center"/>
        <w:rPr>
          <w:b/>
          <w:bCs/>
          <w:u w:val="single"/>
        </w:rPr>
      </w:pPr>
      <w:r w:rsidRPr="00430711">
        <w:rPr>
          <w:b/>
          <w:bCs/>
          <w:highlight w:val="green"/>
          <w:u w:val="single"/>
        </w:rPr>
        <w:t xml:space="preserve">Lecture </w:t>
      </w:r>
      <w:r>
        <w:rPr>
          <w:b/>
          <w:bCs/>
          <w:highlight w:val="green"/>
          <w:u w:val="single"/>
        </w:rPr>
        <w:t>11</w:t>
      </w:r>
    </w:p>
    <w:p w14:paraId="2B35BDE5" w14:textId="4014BCB3" w:rsidR="00BB744D" w:rsidRDefault="00BB744D" w:rsidP="002C3672">
      <w:pPr>
        <w:rPr>
          <w:b/>
          <w:bCs/>
        </w:rPr>
      </w:pPr>
      <w:r w:rsidRPr="001939A1">
        <w:rPr>
          <w:b/>
          <w:bCs/>
          <w:noProof/>
        </w:rPr>
        <w:drawing>
          <wp:anchor distT="0" distB="0" distL="114300" distR="114300" simplePos="0" relativeHeight="251685888" behindDoc="0" locked="0" layoutInCell="1" allowOverlap="1" wp14:anchorId="15A703CC" wp14:editId="3D9DE08E">
            <wp:simplePos x="0" y="0"/>
            <wp:positionH relativeFrom="column">
              <wp:posOffset>0</wp:posOffset>
            </wp:positionH>
            <wp:positionV relativeFrom="page">
              <wp:posOffset>1200647</wp:posOffset>
            </wp:positionV>
            <wp:extent cx="5943600" cy="3489325"/>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3489325"/>
                    </a:xfrm>
                    <a:prstGeom prst="rect">
                      <a:avLst/>
                    </a:prstGeom>
                  </pic:spPr>
                </pic:pic>
              </a:graphicData>
            </a:graphic>
          </wp:anchor>
        </w:drawing>
      </w:r>
      <w:r w:rsidR="005F244D">
        <w:rPr>
          <w:b/>
          <w:bCs/>
        </w:rPr>
        <w:t xml:space="preserve">Image </w:t>
      </w:r>
      <w:r w:rsidR="001939A1" w:rsidRPr="001939A1">
        <w:rPr>
          <w:b/>
          <w:bCs/>
        </w:rPr>
        <w:t>Animation</w:t>
      </w:r>
      <w:r w:rsidR="001939A1">
        <w:rPr>
          <w:b/>
          <w:bCs/>
        </w:rPr>
        <w:t>:</w:t>
      </w:r>
    </w:p>
    <w:p w14:paraId="6E253754" w14:textId="6F07A9BD" w:rsidR="005F244D" w:rsidRDefault="005F244D" w:rsidP="002C3672">
      <w:r>
        <w:rPr>
          <w:noProof/>
        </w:rPr>
        <w:drawing>
          <wp:anchor distT="0" distB="0" distL="114300" distR="114300" simplePos="0" relativeHeight="251686912" behindDoc="0" locked="0" layoutInCell="1" allowOverlap="1" wp14:anchorId="2D1AD56D" wp14:editId="2320B6F7">
            <wp:simplePos x="0" y="0"/>
            <wp:positionH relativeFrom="column">
              <wp:posOffset>-59822</wp:posOffset>
            </wp:positionH>
            <wp:positionV relativeFrom="page">
              <wp:posOffset>5711709</wp:posOffset>
            </wp:positionV>
            <wp:extent cx="5943600" cy="3130550"/>
            <wp:effectExtent l="0" t="0" r="0" b="0"/>
            <wp:wrapTopAndBottom/>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3130550"/>
                    </a:xfrm>
                    <a:prstGeom prst="rect">
                      <a:avLst/>
                    </a:prstGeom>
                  </pic:spPr>
                </pic:pic>
              </a:graphicData>
            </a:graphic>
          </wp:anchor>
        </w:drawing>
      </w:r>
      <w:r>
        <w:rPr>
          <w:b/>
          <w:bCs/>
        </w:rPr>
        <w:t xml:space="preserve">Step01: </w:t>
      </w:r>
      <w:r>
        <w:t>First we add images in drawable folder as follow.</w:t>
      </w:r>
    </w:p>
    <w:p w14:paraId="46A766A7" w14:textId="77777777" w:rsidR="005F244D" w:rsidRDefault="005F244D" w:rsidP="002C3672"/>
    <w:p w14:paraId="23CBC26C" w14:textId="29AA47CD" w:rsidR="005F244D" w:rsidRDefault="00603A7E" w:rsidP="002C3672">
      <w:r w:rsidRPr="00603A7E">
        <w:rPr>
          <w:b/>
          <w:bCs/>
        </w:rPr>
        <w:lastRenderedPageBreak/>
        <w:t>Step</w:t>
      </w:r>
      <w:r>
        <w:rPr>
          <w:b/>
          <w:bCs/>
        </w:rPr>
        <w:t>0</w:t>
      </w:r>
      <w:r w:rsidRPr="00603A7E">
        <w:rPr>
          <w:b/>
          <w:bCs/>
        </w:rPr>
        <w:t>2</w:t>
      </w:r>
      <w:r>
        <w:rPr>
          <w:b/>
          <w:bCs/>
        </w:rPr>
        <w:t xml:space="preserve">: </w:t>
      </w:r>
      <w:r>
        <w:t>Add image view in constraint layout and set the constraints.</w:t>
      </w:r>
    </w:p>
    <w:p w14:paraId="6125A39B" w14:textId="77777777" w:rsidR="00603A7E" w:rsidRDefault="00603A7E" w:rsidP="002C3672"/>
    <w:p w14:paraId="0111A07E" w14:textId="282D530B" w:rsidR="00603A7E" w:rsidRDefault="00603A7E" w:rsidP="00603A7E">
      <w:r w:rsidRPr="00603A7E">
        <w:rPr>
          <w:b/>
          <w:bCs/>
        </w:rPr>
        <w:t>Step</w:t>
      </w:r>
      <w:r>
        <w:rPr>
          <w:b/>
          <w:bCs/>
        </w:rPr>
        <w:t xml:space="preserve">03: </w:t>
      </w:r>
      <w:r>
        <w:t>Define Button for animation.</w:t>
      </w:r>
    </w:p>
    <w:p w14:paraId="2F87AA24" w14:textId="77777777" w:rsidR="00603A7E" w:rsidRDefault="00603A7E" w:rsidP="00603A7E">
      <w:pPr>
        <w:rPr>
          <w:b/>
          <w:bCs/>
        </w:rPr>
      </w:pPr>
    </w:p>
    <w:p w14:paraId="648D2F6B" w14:textId="30DBD701" w:rsidR="00603A7E" w:rsidRDefault="00603A7E" w:rsidP="00603A7E">
      <w:r w:rsidRPr="00603A7E">
        <w:rPr>
          <w:b/>
          <w:bCs/>
        </w:rPr>
        <w:t>Step</w:t>
      </w:r>
      <w:r>
        <w:rPr>
          <w:b/>
          <w:bCs/>
        </w:rPr>
        <w:t xml:space="preserve">04: </w:t>
      </w:r>
      <w:r>
        <w:t>Define Function for animation.</w:t>
      </w:r>
    </w:p>
    <w:p w14:paraId="53DED779" w14:textId="77777777" w:rsidR="00603A7E" w:rsidRDefault="00603A7E" w:rsidP="002C3672"/>
    <w:p w14:paraId="55D947DC" w14:textId="77777777" w:rsidR="00603A7E" w:rsidRDefault="00603A7E" w:rsidP="002C3672"/>
    <w:p w14:paraId="04915AFF" w14:textId="14967444" w:rsidR="00603A7E" w:rsidRPr="00603A7E" w:rsidRDefault="00603A7E" w:rsidP="002C3672">
      <w:r>
        <w:rPr>
          <w:noProof/>
        </w:rPr>
        <w:drawing>
          <wp:anchor distT="0" distB="0" distL="114300" distR="114300" simplePos="0" relativeHeight="251688960" behindDoc="0" locked="0" layoutInCell="1" allowOverlap="1" wp14:anchorId="3ECF1E74" wp14:editId="3071A2B6">
            <wp:simplePos x="0" y="0"/>
            <wp:positionH relativeFrom="column">
              <wp:posOffset>0</wp:posOffset>
            </wp:positionH>
            <wp:positionV relativeFrom="page">
              <wp:posOffset>4762005</wp:posOffset>
            </wp:positionV>
            <wp:extent cx="5943600" cy="2710815"/>
            <wp:effectExtent l="0" t="0" r="0" b="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710815"/>
                    </a:xfrm>
                    <a:prstGeom prst="rect">
                      <a:avLst/>
                    </a:prstGeom>
                  </pic:spPr>
                </pic:pic>
              </a:graphicData>
            </a:graphic>
          </wp:anchor>
        </w:drawing>
      </w:r>
      <w:r>
        <w:rPr>
          <w:noProof/>
        </w:rPr>
        <w:drawing>
          <wp:anchor distT="0" distB="0" distL="114300" distR="114300" simplePos="0" relativeHeight="251687936" behindDoc="0" locked="0" layoutInCell="1" allowOverlap="1" wp14:anchorId="591A3251" wp14:editId="5A9AB38B">
            <wp:simplePos x="0" y="0"/>
            <wp:positionH relativeFrom="column">
              <wp:posOffset>0</wp:posOffset>
            </wp:positionH>
            <wp:positionV relativeFrom="page">
              <wp:posOffset>1199408</wp:posOffset>
            </wp:positionV>
            <wp:extent cx="5943600" cy="2988310"/>
            <wp:effectExtent l="0" t="0" r="0" b="2540"/>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2988310"/>
                    </a:xfrm>
                    <a:prstGeom prst="rect">
                      <a:avLst/>
                    </a:prstGeom>
                  </pic:spPr>
                </pic:pic>
              </a:graphicData>
            </a:graphic>
          </wp:anchor>
        </w:drawing>
      </w:r>
    </w:p>
    <w:p w14:paraId="3806C9C5" w14:textId="13B2E030" w:rsidR="00603A7E" w:rsidRDefault="00603A7E" w:rsidP="00603A7E">
      <w:pPr>
        <w:rPr>
          <w:highlight w:val="green"/>
        </w:rPr>
      </w:pPr>
    </w:p>
    <w:p w14:paraId="0899FE1C" w14:textId="408CEA57" w:rsidR="00603A7E" w:rsidRDefault="000A53F8" w:rsidP="00603A7E">
      <w:r>
        <w:lastRenderedPageBreak/>
        <w:t>In this way we can apply many animations to image.</w:t>
      </w:r>
    </w:p>
    <w:p w14:paraId="504F44D6" w14:textId="7933316D" w:rsidR="00603A7E" w:rsidRDefault="00603A7E" w:rsidP="00603A7E">
      <w:pPr>
        <w:rPr>
          <w:highlight w:val="green"/>
        </w:rPr>
      </w:pPr>
      <w:r>
        <w:rPr>
          <w:noProof/>
        </w:rPr>
        <w:drawing>
          <wp:anchor distT="0" distB="0" distL="114300" distR="114300" simplePos="0" relativeHeight="251689984" behindDoc="0" locked="0" layoutInCell="1" allowOverlap="1" wp14:anchorId="7122FF7D" wp14:editId="2D070C8E">
            <wp:simplePos x="0" y="0"/>
            <wp:positionH relativeFrom="column">
              <wp:posOffset>0</wp:posOffset>
            </wp:positionH>
            <wp:positionV relativeFrom="page">
              <wp:posOffset>914400</wp:posOffset>
            </wp:positionV>
            <wp:extent cx="5219700" cy="3295650"/>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219700" cy="3295650"/>
                    </a:xfrm>
                    <a:prstGeom prst="rect">
                      <a:avLst/>
                    </a:prstGeom>
                  </pic:spPr>
                </pic:pic>
              </a:graphicData>
            </a:graphic>
          </wp:anchor>
        </w:drawing>
      </w:r>
    </w:p>
    <w:p w14:paraId="67EBAFD1" w14:textId="6BC32246" w:rsidR="005F244D" w:rsidRPr="00603A7E" w:rsidRDefault="005F244D" w:rsidP="005F244D">
      <w:pPr>
        <w:pStyle w:val="Heading2"/>
        <w:jc w:val="center"/>
        <w:rPr>
          <w:b/>
          <w:bCs/>
          <w:u w:val="single"/>
        </w:rPr>
      </w:pPr>
      <w:r w:rsidRPr="00603A7E">
        <w:rPr>
          <w:b/>
          <w:bCs/>
          <w:highlight w:val="green"/>
          <w:u w:val="single"/>
        </w:rPr>
        <w:t>Lecture 12</w:t>
      </w:r>
    </w:p>
    <w:p w14:paraId="2302DF7F" w14:textId="0BF15FE0" w:rsidR="005F244D" w:rsidRPr="000A53F8" w:rsidRDefault="000A53F8" w:rsidP="005F244D">
      <w:r>
        <w:rPr>
          <w:b/>
          <w:bCs/>
        </w:rPr>
        <w:t xml:space="preserve">Video </w:t>
      </w:r>
      <w:r w:rsidR="005F244D" w:rsidRPr="00603A7E">
        <w:rPr>
          <w:b/>
          <w:bCs/>
        </w:rPr>
        <w:t>Animation:</w:t>
      </w:r>
      <w:r>
        <w:rPr>
          <w:b/>
          <w:bCs/>
        </w:rPr>
        <w:t xml:space="preserve"> </w:t>
      </w:r>
    </w:p>
    <w:p w14:paraId="5D080AE7" w14:textId="1C48AB50" w:rsidR="008B672E" w:rsidRDefault="008B672E" w:rsidP="008B672E">
      <w:r w:rsidRPr="00603A7E">
        <w:rPr>
          <w:b/>
          <w:bCs/>
        </w:rPr>
        <w:t>Step</w:t>
      </w:r>
      <w:r>
        <w:rPr>
          <w:b/>
          <w:bCs/>
        </w:rPr>
        <w:t xml:space="preserve">01: </w:t>
      </w:r>
      <w:r>
        <w:t>In previous project add new activity and add video view in xml of that activity as follow.</w:t>
      </w:r>
    </w:p>
    <w:p w14:paraId="2AE0E425" w14:textId="428FDBC8" w:rsidR="008B672E" w:rsidRDefault="008B672E" w:rsidP="008B672E">
      <w:r>
        <w:rPr>
          <w:noProof/>
        </w:rPr>
        <w:drawing>
          <wp:anchor distT="0" distB="0" distL="114300" distR="114300" simplePos="0" relativeHeight="251691008" behindDoc="0" locked="0" layoutInCell="1" allowOverlap="1" wp14:anchorId="23EF6BFD" wp14:editId="0022ACDD">
            <wp:simplePos x="0" y="0"/>
            <wp:positionH relativeFrom="column">
              <wp:posOffset>0</wp:posOffset>
            </wp:positionH>
            <wp:positionV relativeFrom="page">
              <wp:posOffset>5569527</wp:posOffset>
            </wp:positionV>
            <wp:extent cx="5943600" cy="2746375"/>
            <wp:effectExtent l="0" t="0" r="0" b="0"/>
            <wp:wrapTopAndBottom/>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943600" cy="2746375"/>
                    </a:xfrm>
                    <a:prstGeom prst="rect">
                      <a:avLst/>
                    </a:prstGeom>
                  </pic:spPr>
                </pic:pic>
              </a:graphicData>
            </a:graphic>
          </wp:anchor>
        </w:drawing>
      </w:r>
    </w:p>
    <w:p w14:paraId="3DFB2C9F" w14:textId="4D4E4FDC" w:rsidR="005F244D" w:rsidRDefault="005F244D" w:rsidP="002C3672"/>
    <w:p w14:paraId="505A7FE4" w14:textId="3AE9354E" w:rsidR="008B672E" w:rsidRDefault="008B672E" w:rsidP="002C3672"/>
    <w:p w14:paraId="10DC9B77" w14:textId="79272F41" w:rsidR="008B672E" w:rsidRDefault="008B672E" w:rsidP="008B672E">
      <w:r w:rsidRPr="00603A7E">
        <w:rPr>
          <w:b/>
          <w:bCs/>
        </w:rPr>
        <w:lastRenderedPageBreak/>
        <w:t>Step</w:t>
      </w:r>
      <w:r>
        <w:rPr>
          <w:b/>
          <w:bCs/>
        </w:rPr>
        <w:t xml:space="preserve">02: </w:t>
      </w:r>
      <w:r>
        <w:t>Put video file in res/raw folder and design activity code in java class as follow</w:t>
      </w:r>
    </w:p>
    <w:p w14:paraId="6F4CD323" w14:textId="6D4458C0" w:rsidR="008B672E" w:rsidRDefault="008B672E" w:rsidP="008B672E">
      <w:r>
        <w:rPr>
          <w:noProof/>
        </w:rPr>
        <w:drawing>
          <wp:anchor distT="0" distB="0" distL="114300" distR="114300" simplePos="0" relativeHeight="251692032" behindDoc="0" locked="0" layoutInCell="1" allowOverlap="1" wp14:anchorId="720DA094" wp14:editId="4A6C6059">
            <wp:simplePos x="0" y="0"/>
            <wp:positionH relativeFrom="column">
              <wp:posOffset>0</wp:posOffset>
            </wp:positionH>
            <wp:positionV relativeFrom="paragraph">
              <wp:posOffset>-742</wp:posOffset>
            </wp:positionV>
            <wp:extent cx="6292083" cy="3333766"/>
            <wp:effectExtent l="0" t="0" r="0" b="0"/>
            <wp:wrapTopAndBottom/>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6292083" cy="3333766"/>
                    </a:xfrm>
                    <a:prstGeom prst="rect">
                      <a:avLst/>
                    </a:prstGeom>
                  </pic:spPr>
                </pic:pic>
              </a:graphicData>
            </a:graphic>
          </wp:anchor>
        </w:drawing>
      </w:r>
    </w:p>
    <w:p w14:paraId="31CF425E" w14:textId="346C2250" w:rsidR="008B672E" w:rsidRDefault="008B672E" w:rsidP="008B672E">
      <w:r>
        <w:rPr>
          <w:noProof/>
        </w:rPr>
        <w:drawing>
          <wp:anchor distT="0" distB="0" distL="114300" distR="114300" simplePos="0" relativeHeight="251693056" behindDoc="0" locked="0" layoutInCell="1" allowOverlap="1" wp14:anchorId="0D831837" wp14:editId="1F79AFB2">
            <wp:simplePos x="0" y="0"/>
            <wp:positionH relativeFrom="margin">
              <wp:posOffset>-498764</wp:posOffset>
            </wp:positionH>
            <wp:positionV relativeFrom="page">
              <wp:posOffset>5106390</wp:posOffset>
            </wp:positionV>
            <wp:extent cx="6922770" cy="2516505"/>
            <wp:effectExtent l="0" t="0" r="0" b="0"/>
            <wp:wrapTopAndBottom/>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6922770" cy="2516505"/>
                    </a:xfrm>
                    <a:prstGeom prst="rect">
                      <a:avLst/>
                    </a:prstGeom>
                  </pic:spPr>
                </pic:pic>
              </a:graphicData>
            </a:graphic>
            <wp14:sizeRelH relativeFrom="margin">
              <wp14:pctWidth>0</wp14:pctWidth>
            </wp14:sizeRelH>
            <wp14:sizeRelV relativeFrom="margin">
              <wp14:pctHeight>0</wp14:pctHeight>
            </wp14:sizeRelV>
          </wp:anchor>
        </w:drawing>
      </w:r>
      <w:r w:rsidRPr="00603A7E">
        <w:rPr>
          <w:b/>
          <w:bCs/>
        </w:rPr>
        <w:t>Step</w:t>
      </w:r>
      <w:r>
        <w:rPr>
          <w:b/>
          <w:bCs/>
        </w:rPr>
        <w:t xml:space="preserve">03: </w:t>
      </w:r>
      <w:r>
        <w:t xml:space="preserve">Add media controller to control the video </w:t>
      </w:r>
      <w:proofErr w:type="spellStart"/>
      <w:r>
        <w:t>i.e</w:t>
      </w:r>
      <w:proofErr w:type="spellEnd"/>
      <w:r>
        <w:t xml:space="preserve"> lay/pause etc. as follow</w:t>
      </w:r>
    </w:p>
    <w:p w14:paraId="200AE8F4" w14:textId="633647C4" w:rsidR="008B672E" w:rsidRDefault="008B672E" w:rsidP="008B672E"/>
    <w:p w14:paraId="1FAEC542" w14:textId="5D45B385" w:rsidR="008B672E" w:rsidRDefault="008B672E" w:rsidP="002C3672">
      <w:r w:rsidRPr="00603A7E">
        <w:rPr>
          <w:b/>
          <w:bCs/>
        </w:rPr>
        <w:t>Step</w:t>
      </w:r>
      <w:r>
        <w:rPr>
          <w:b/>
          <w:bCs/>
        </w:rPr>
        <w:t xml:space="preserve">04: </w:t>
      </w:r>
      <w:r>
        <w:t xml:space="preserve">In similar way instead of using media controller, </w:t>
      </w:r>
      <w:r w:rsidR="007B2E73">
        <w:t xml:space="preserve">we use </w:t>
      </w:r>
      <w:proofErr w:type="spellStart"/>
      <w:r w:rsidR="007B2E73">
        <w:t>MediaPlayer</w:t>
      </w:r>
      <w:proofErr w:type="spellEnd"/>
      <w:r w:rsidR="007B2E73">
        <w:t xml:space="preserve"> class to play and control audio.</w:t>
      </w:r>
    </w:p>
    <w:p w14:paraId="5604DA65" w14:textId="52CB85CC" w:rsidR="007B2E73" w:rsidRDefault="007B2E73" w:rsidP="002C3672"/>
    <w:p w14:paraId="64D8B7B4" w14:textId="690C5100" w:rsidR="007B2E73" w:rsidRDefault="007B2E73" w:rsidP="002C3672"/>
    <w:p w14:paraId="188C5A53" w14:textId="5B71D627" w:rsidR="007B2E73" w:rsidRDefault="007B2E73" w:rsidP="002C3672"/>
    <w:p w14:paraId="38F90A85" w14:textId="603D61B8" w:rsidR="007B2E73" w:rsidRPr="00603A7E" w:rsidRDefault="007B2E73" w:rsidP="007B2E73">
      <w:pPr>
        <w:pStyle w:val="Heading2"/>
        <w:jc w:val="center"/>
        <w:rPr>
          <w:b/>
          <w:bCs/>
          <w:u w:val="single"/>
        </w:rPr>
      </w:pPr>
      <w:r w:rsidRPr="00603A7E">
        <w:rPr>
          <w:b/>
          <w:bCs/>
          <w:highlight w:val="green"/>
          <w:u w:val="single"/>
        </w:rPr>
        <w:lastRenderedPageBreak/>
        <w:t>Lecture 1</w:t>
      </w:r>
      <w:r>
        <w:rPr>
          <w:b/>
          <w:bCs/>
          <w:highlight w:val="green"/>
          <w:u w:val="single"/>
        </w:rPr>
        <w:t>3</w:t>
      </w:r>
    </w:p>
    <w:p w14:paraId="39317241" w14:textId="1755BF16" w:rsidR="007B2E73" w:rsidRDefault="00976A9C" w:rsidP="002C3672">
      <w:proofErr w:type="spellStart"/>
      <w:r w:rsidRPr="00976A9C">
        <w:rPr>
          <w:b/>
          <w:bCs/>
        </w:rPr>
        <w:t>Sqlite</w:t>
      </w:r>
      <w:proofErr w:type="spellEnd"/>
      <w:r w:rsidRPr="00976A9C">
        <w:rPr>
          <w:b/>
          <w:bCs/>
        </w:rPr>
        <w:t xml:space="preserve"> Database</w:t>
      </w:r>
      <w:r>
        <w:rPr>
          <w:b/>
          <w:bCs/>
        </w:rPr>
        <w:t xml:space="preserve">: </w:t>
      </w:r>
    </w:p>
    <w:p w14:paraId="19F8B950" w14:textId="4B9CE17C" w:rsidR="00976A9C" w:rsidRDefault="00976A9C" w:rsidP="002C3672">
      <w:r w:rsidRPr="00976A9C">
        <w:rPr>
          <w:b/>
          <w:bCs/>
        </w:rPr>
        <w:t>Step01</w:t>
      </w:r>
      <w:r>
        <w:t>: First of all, we create the view as follow</w:t>
      </w:r>
    </w:p>
    <w:p w14:paraId="47EED5C3" w14:textId="77777777" w:rsidR="00976A9C" w:rsidRDefault="00976A9C" w:rsidP="002C3672"/>
    <w:p w14:paraId="308B6A77" w14:textId="6F90F2CA" w:rsidR="00976A9C" w:rsidRDefault="00976A9C" w:rsidP="00976A9C">
      <w:r w:rsidRPr="00976A9C">
        <w:rPr>
          <w:b/>
          <w:bCs/>
        </w:rPr>
        <w:t>Step0</w:t>
      </w:r>
      <w:r>
        <w:rPr>
          <w:b/>
          <w:bCs/>
        </w:rPr>
        <w:t>2</w:t>
      </w:r>
      <w:r>
        <w:t xml:space="preserve">: Then we add following code in java so that we can add/remove date=a </w:t>
      </w:r>
      <w:proofErr w:type="spellStart"/>
      <w:r>
        <w:t>in</w:t>
      </w:r>
      <w:proofErr w:type="spellEnd"/>
      <w:r>
        <w:t xml:space="preserve"> list view and toast for message.</w:t>
      </w:r>
    </w:p>
    <w:p w14:paraId="605C4D7A" w14:textId="7CD8E867" w:rsidR="00976A9C" w:rsidRDefault="00976A9C" w:rsidP="002C3672">
      <w:r>
        <w:rPr>
          <w:noProof/>
        </w:rPr>
        <w:drawing>
          <wp:anchor distT="0" distB="0" distL="114300" distR="114300" simplePos="0" relativeHeight="251695104" behindDoc="0" locked="0" layoutInCell="1" allowOverlap="1" wp14:anchorId="45017189" wp14:editId="6A798D5B">
            <wp:simplePos x="0" y="0"/>
            <wp:positionH relativeFrom="column">
              <wp:posOffset>0</wp:posOffset>
            </wp:positionH>
            <wp:positionV relativeFrom="page">
              <wp:posOffset>5617029</wp:posOffset>
            </wp:positionV>
            <wp:extent cx="4733925" cy="3200400"/>
            <wp:effectExtent l="0" t="0" r="9525" b="0"/>
            <wp:wrapTopAndBottom/>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733925" cy="3200400"/>
                    </a:xfrm>
                    <a:prstGeom prst="rect">
                      <a:avLst/>
                    </a:prstGeom>
                  </pic:spPr>
                </pic:pic>
              </a:graphicData>
            </a:graphic>
          </wp:anchor>
        </w:drawing>
      </w:r>
      <w:r>
        <w:rPr>
          <w:noProof/>
        </w:rPr>
        <w:drawing>
          <wp:anchor distT="0" distB="0" distL="114300" distR="114300" simplePos="0" relativeHeight="251694080" behindDoc="0" locked="0" layoutInCell="1" allowOverlap="1" wp14:anchorId="752A09A1" wp14:editId="12D7D37C">
            <wp:simplePos x="0" y="0"/>
            <wp:positionH relativeFrom="column">
              <wp:posOffset>0</wp:posOffset>
            </wp:positionH>
            <wp:positionV relativeFrom="page">
              <wp:posOffset>1697990</wp:posOffset>
            </wp:positionV>
            <wp:extent cx="5943600" cy="3155315"/>
            <wp:effectExtent l="0" t="0" r="0" b="6985"/>
            <wp:wrapTopAndBottom/>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anchor>
        </w:drawing>
      </w:r>
      <w:r>
        <w:t>--------------------------------------------------------------------------------------------------------------------------------</w:t>
      </w:r>
    </w:p>
    <w:p w14:paraId="3BADB5D3" w14:textId="05F89BAC" w:rsidR="00976A9C" w:rsidRDefault="00C3748D" w:rsidP="00976A9C">
      <w:r>
        <w:rPr>
          <w:noProof/>
        </w:rPr>
        <w:lastRenderedPageBreak/>
        <w:drawing>
          <wp:anchor distT="0" distB="0" distL="114300" distR="114300" simplePos="0" relativeHeight="251697152" behindDoc="0" locked="0" layoutInCell="1" allowOverlap="1" wp14:anchorId="1D12DB75" wp14:editId="6694BB88">
            <wp:simplePos x="0" y="0"/>
            <wp:positionH relativeFrom="column">
              <wp:posOffset>4025735</wp:posOffset>
            </wp:positionH>
            <wp:positionV relativeFrom="paragraph">
              <wp:posOffset>1697924</wp:posOffset>
            </wp:positionV>
            <wp:extent cx="1714500" cy="828675"/>
            <wp:effectExtent l="0" t="0" r="0" b="9525"/>
            <wp:wrapTopAndBottom/>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714500" cy="828675"/>
                    </a:xfrm>
                    <a:prstGeom prst="rect">
                      <a:avLst/>
                    </a:prstGeom>
                  </pic:spPr>
                </pic:pic>
              </a:graphicData>
            </a:graphic>
          </wp:anchor>
        </w:drawing>
      </w:r>
      <w:r w:rsidR="00976A9C" w:rsidRPr="00976A9C">
        <w:rPr>
          <w:b/>
          <w:bCs/>
        </w:rPr>
        <w:t>Step0</w:t>
      </w:r>
      <w:r w:rsidR="00976A9C">
        <w:rPr>
          <w:b/>
          <w:bCs/>
        </w:rPr>
        <w:t>3</w:t>
      </w:r>
      <w:r w:rsidR="00976A9C">
        <w:t xml:space="preserve">: </w:t>
      </w:r>
      <w:r>
        <w:t xml:space="preserve">Now we develop customer model class as follow and override the </w:t>
      </w:r>
      <w:proofErr w:type="spellStart"/>
      <w:r>
        <w:t>tostrind</w:t>
      </w:r>
      <w:proofErr w:type="spellEnd"/>
      <w:r>
        <w:t>() method.</w:t>
      </w:r>
    </w:p>
    <w:p w14:paraId="48E6788E" w14:textId="7DD8EC92" w:rsidR="00C3748D" w:rsidRDefault="00C3748D" w:rsidP="00976A9C"/>
    <w:p w14:paraId="54C2B3EE" w14:textId="0E42D0D0" w:rsidR="00C3748D" w:rsidRDefault="00C3748D" w:rsidP="00976A9C">
      <w:r>
        <w:rPr>
          <w:noProof/>
        </w:rPr>
        <w:drawing>
          <wp:anchor distT="0" distB="0" distL="114300" distR="114300" simplePos="0" relativeHeight="251696128" behindDoc="0" locked="0" layoutInCell="1" allowOverlap="1" wp14:anchorId="23547DFF" wp14:editId="2A4D3E6D">
            <wp:simplePos x="0" y="0"/>
            <wp:positionH relativeFrom="column">
              <wp:posOffset>0</wp:posOffset>
            </wp:positionH>
            <wp:positionV relativeFrom="page">
              <wp:posOffset>1199408</wp:posOffset>
            </wp:positionV>
            <wp:extent cx="3657600" cy="3267075"/>
            <wp:effectExtent l="0" t="0" r="0" b="9525"/>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657600" cy="3267075"/>
                    </a:xfrm>
                    <a:prstGeom prst="rect">
                      <a:avLst/>
                    </a:prstGeom>
                  </pic:spPr>
                </pic:pic>
              </a:graphicData>
            </a:graphic>
          </wp:anchor>
        </w:drawing>
      </w:r>
    </w:p>
    <w:p w14:paraId="012D973C" w14:textId="69AEC0CF" w:rsidR="00C3748D" w:rsidRDefault="00C3748D" w:rsidP="00C3748D">
      <w:r w:rsidRPr="00976A9C">
        <w:rPr>
          <w:b/>
          <w:bCs/>
        </w:rPr>
        <w:t>Step0</w:t>
      </w:r>
      <w:r>
        <w:rPr>
          <w:b/>
          <w:bCs/>
        </w:rPr>
        <w:t>4</w:t>
      </w:r>
      <w:r>
        <w:t xml:space="preserve">: </w:t>
      </w:r>
      <w:r>
        <w:t>We also changed the activity java class as follow</w:t>
      </w:r>
    </w:p>
    <w:p w14:paraId="7027BE48" w14:textId="10074BB7" w:rsidR="00C3748D" w:rsidRDefault="00C3748D" w:rsidP="00C3748D">
      <w:r>
        <w:rPr>
          <w:noProof/>
        </w:rPr>
        <w:drawing>
          <wp:anchor distT="0" distB="0" distL="114300" distR="114300" simplePos="0" relativeHeight="251698176" behindDoc="0" locked="0" layoutInCell="1" allowOverlap="1" wp14:anchorId="02F06B8C" wp14:editId="52E49FE7">
            <wp:simplePos x="0" y="0"/>
            <wp:positionH relativeFrom="column">
              <wp:posOffset>0</wp:posOffset>
            </wp:positionH>
            <wp:positionV relativeFrom="page">
              <wp:posOffset>5332021</wp:posOffset>
            </wp:positionV>
            <wp:extent cx="5553075" cy="3305175"/>
            <wp:effectExtent l="0" t="0" r="9525" b="9525"/>
            <wp:wrapTopAndBottom/>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553075" cy="3305175"/>
                    </a:xfrm>
                    <a:prstGeom prst="rect">
                      <a:avLst/>
                    </a:prstGeom>
                  </pic:spPr>
                </pic:pic>
              </a:graphicData>
            </a:graphic>
          </wp:anchor>
        </w:drawing>
      </w:r>
    </w:p>
    <w:p w14:paraId="2858A5A4" w14:textId="0B281CEC" w:rsidR="00976A9C" w:rsidRDefault="00C3748D" w:rsidP="002C3672">
      <w:r>
        <w:t>------------------------------------------------------------------------------------------------------------------------------------------</w:t>
      </w:r>
    </w:p>
    <w:p w14:paraId="63A5167B" w14:textId="20A71062" w:rsidR="00C3748D" w:rsidRDefault="00C3748D" w:rsidP="00C3748D">
      <w:r w:rsidRPr="00976A9C">
        <w:rPr>
          <w:b/>
          <w:bCs/>
        </w:rPr>
        <w:lastRenderedPageBreak/>
        <w:t>Step0</w:t>
      </w:r>
      <w:r>
        <w:rPr>
          <w:b/>
          <w:bCs/>
        </w:rPr>
        <w:t>5</w:t>
      </w:r>
      <w:r>
        <w:t xml:space="preserve">: </w:t>
      </w:r>
    </w:p>
    <w:p w14:paraId="1CEA4D52" w14:textId="77777777" w:rsidR="00C3748D" w:rsidRPr="00976A9C" w:rsidRDefault="00C3748D" w:rsidP="002C3672"/>
    <w:sectPr w:rsidR="00C3748D" w:rsidRPr="00976A9C" w:rsidSect="002925A7">
      <w:headerReference w:type="default" r:id="rId57"/>
      <w:footerReference w:type="default" r:id="rId5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5EF16" w14:textId="77777777" w:rsidR="00BB6632" w:rsidRDefault="00BB6632" w:rsidP="00475EAF">
      <w:pPr>
        <w:spacing w:after="0" w:line="240" w:lineRule="auto"/>
      </w:pPr>
      <w:r>
        <w:separator/>
      </w:r>
    </w:p>
  </w:endnote>
  <w:endnote w:type="continuationSeparator" w:id="0">
    <w:p w14:paraId="4B1F6F7D" w14:textId="77777777" w:rsidR="00BB6632" w:rsidRDefault="00BB6632"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B801A" w14:textId="77777777" w:rsidR="00BB6632" w:rsidRDefault="00BB6632" w:rsidP="00475EAF">
      <w:pPr>
        <w:spacing w:after="0" w:line="240" w:lineRule="auto"/>
      </w:pPr>
      <w:r>
        <w:separator/>
      </w:r>
    </w:p>
  </w:footnote>
  <w:footnote w:type="continuationSeparator" w:id="0">
    <w:p w14:paraId="265C9CF9" w14:textId="77777777" w:rsidR="00BB6632" w:rsidRDefault="00BB6632"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kwrwUA9MjKlywAAAA="/>
  </w:docVars>
  <w:rsids>
    <w:rsidRoot w:val="00D154EE"/>
    <w:rsid w:val="0008290E"/>
    <w:rsid w:val="0009024A"/>
    <w:rsid w:val="000A53F8"/>
    <w:rsid w:val="001212CC"/>
    <w:rsid w:val="001939A1"/>
    <w:rsid w:val="001A73CD"/>
    <w:rsid w:val="00253561"/>
    <w:rsid w:val="00273A2C"/>
    <w:rsid w:val="002925A7"/>
    <w:rsid w:val="002C3672"/>
    <w:rsid w:val="003461C4"/>
    <w:rsid w:val="00386D1A"/>
    <w:rsid w:val="003D0AF6"/>
    <w:rsid w:val="003F3ED8"/>
    <w:rsid w:val="003F75BD"/>
    <w:rsid w:val="00430711"/>
    <w:rsid w:val="00467303"/>
    <w:rsid w:val="00475EAF"/>
    <w:rsid w:val="004A1288"/>
    <w:rsid w:val="004E085D"/>
    <w:rsid w:val="0055647A"/>
    <w:rsid w:val="00563224"/>
    <w:rsid w:val="005D4812"/>
    <w:rsid w:val="005F244D"/>
    <w:rsid w:val="00603A7E"/>
    <w:rsid w:val="00660663"/>
    <w:rsid w:val="006D66F2"/>
    <w:rsid w:val="00780387"/>
    <w:rsid w:val="00791580"/>
    <w:rsid w:val="007A5517"/>
    <w:rsid w:val="007B2E73"/>
    <w:rsid w:val="007E70C6"/>
    <w:rsid w:val="008106A4"/>
    <w:rsid w:val="00811B17"/>
    <w:rsid w:val="00853163"/>
    <w:rsid w:val="00874676"/>
    <w:rsid w:val="008B672E"/>
    <w:rsid w:val="008D2699"/>
    <w:rsid w:val="009326E9"/>
    <w:rsid w:val="009620DC"/>
    <w:rsid w:val="00963558"/>
    <w:rsid w:val="009709C3"/>
    <w:rsid w:val="00976A9C"/>
    <w:rsid w:val="009B34CD"/>
    <w:rsid w:val="009E1F9A"/>
    <w:rsid w:val="00A260E3"/>
    <w:rsid w:val="00A26175"/>
    <w:rsid w:val="00A7607D"/>
    <w:rsid w:val="00AB371C"/>
    <w:rsid w:val="00B645EF"/>
    <w:rsid w:val="00BB6632"/>
    <w:rsid w:val="00BB744D"/>
    <w:rsid w:val="00C3748D"/>
    <w:rsid w:val="00C64B0D"/>
    <w:rsid w:val="00CB2D91"/>
    <w:rsid w:val="00CD15B3"/>
    <w:rsid w:val="00CD7803"/>
    <w:rsid w:val="00CF2809"/>
    <w:rsid w:val="00CF4485"/>
    <w:rsid w:val="00D154EE"/>
    <w:rsid w:val="00E00405"/>
    <w:rsid w:val="00E61135"/>
    <w:rsid w:val="00E8627A"/>
    <w:rsid w:val="00EA3281"/>
    <w:rsid w:val="00EB0775"/>
    <w:rsid w:val="00EB5566"/>
    <w:rsid w:val="00F06170"/>
    <w:rsid w:val="00F1041A"/>
    <w:rsid w:val="00F4151B"/>
    <w:rsid w:val="00F51B5A"/>
    <w:rsid w:val="00F83DCB"/>
    <w:rsid w:val="00FA41CC"/>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073</TotalTime>
  <Pages>1</Pages>
  <Words>1260</Words>
  <Characters>718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23</cp:revision>
  <cp:lastPrinted>2020-09-17T07:04:00Z</cp:lastPrinted>
  <dcterms:created xsi:type="dcterms:W3CDTF">2021-03-08T10:02:00Z</dcterms:created>
  <dcterms:modified xsi:type="dcterms:W3CDTF">2021-06-07T17:13:00Z</dcterms:modified>
</cp:coreProperties>
</file>